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BFD3D" w14:textId="2B7C0C89" w:rsidR="00272338" w:rsidRPr="005C58B0" w:rsidRDefault="007F433D" w:rsidP="008C4864">
      <w:pPr>
        <w:spacing w:line="48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C58B0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E0ED4F2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0BFBD6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8C93C39" w14:textId="77777777" w:rsidR="00272338" w:rsidRPr="00E565FF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216FEE9" w14:textId="06F3F480" w:rsidR="005C58B0" w:rsidRDefault="00EA020E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</w:t>
      </w:r>
      <w:r w:rsidR="00734752" w:rsidRPr="00734752">
        <w:rPr>
          <w:rFonts w:ascii="Times New Roman" w:hAnsi="Times New Roman" w:cs="Times New Roman"/>
          <w:bCs/>
          <w:sz w:val="24"/>
          <w:szCs w:val="24"/>
        </w:rPr>
        <w:t xml:space="preserve">uman-computer 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r w:rsidR="00734752" w:rsidRPr="00734752">
        <w:rPr>
          <w:rFonts w:ascii="Times New Roman" w:hAnsi="Times New Roman" w:cs="Times New Roman"/>
          <w:bCs/>
          <w:sz w:val="24"/>
          <w:szCs w:val="24"/>
        </w:rPr>
        <w:t>nteraction</w:t>
      </w:r>
      <w:r w:rsidR="005C58B0" w:rsidRPr="005C58B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C0525C5" w14:textId="177D0BCB" w:rsidR="00272338" w:rsidRDefault="00303FB4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303FB4">
        <w:rPr>
          <w:rFonts w:ascii="Times New Roman" w:hAnsi="Times New Roman" w:cs="Times New Roman"/>
          <w:sz w:val="24"/>
          <w:szCs w:val="24"/>
        </w:rPr>
        <w:t>Larry Davis</w:t>
      </w:r>
    </w:p>
    <w:p w14:paraId="70B055EF" w14:textId="396FA1F7" w:rsidR="00272338" w:rsidRPr="00272338" w:rsidRDefault="00303FB4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U</w:t>
      </w:r>
      <w:bookmarkStart w:id="0" w:name="_GoBack"/>
      <w:bookmarkEnd w:id="0"/>
    </w:p>
    <w:p w14:paraId="37DDB626" w14:textId="77777777" w:rsidR="00272338" w:rsidRPr="00272338" w:rsidRDefault="00272338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4FA1A14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6B3FF1A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4E3CA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E7A5D1D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752F814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503E93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217981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DD87C94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30066C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0F4590" w14:textId="1603E8FB" w:rsidR="00F16929" w:rsidRPr="00DD649D" w:rsidRDefault="00F16929" w:rsidP="00AE055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649D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329DFD78" w14:textId="7FF0B420" w:rsidR="00F16929" w:rsidRDefault="00AD4B43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</w:t>
      </w:r>
      <w:r w:rsidR="00AE055D">
        <w:rPr>
          <w:rFonts w:ascii="Times New Roman" w:hAnsi="Times New Roman" w:cs="Times New Roman"/>
          <w:sz w:val="24"/>
          <w:szCs w:val="24"/>
        </w:rPr>
        <w:t xml:space="preserve"> the advent of new technologies, we have significantly </w:t>
      </w:r>
      <w:r w:rsidR="009D22A2">
        <w:rPr>
          <w:rFonts w:ascii="Times New Roman" w:hAnsi="Times New Roman" w:cs="Times New Roman"/>
          <w:sz w:val="24"/>
          <w:szCs w:val="24"/>
        </w:rPr>
        <w:t xml:space="preserve">become </w:t>
      </w:r>
      <w:r w:rsidR="002A6D09">
        <w:rPr>
          <w:rFonts w:ascii="Times New Roman" w:hAnsi="Times New Roman" w:cs="Times New Roman"/>
          <w:sz w:val="24"/>
          <w:szCs w:val="24"/>
        </w:rPr>
        <w:t>depe</w:t>
      </w:r>
      <w:r w:rsidR="009F3FA2">
        <w:rPr>
          <w:rFonts w:ascii="Times New Roman" w:hAnsi="Times New Roman" w:cs="Times New Roman"/>
          <w:sz w:val="24"/>
          <w:szCs w:val="24"/>
        </w:rPr>
        <w:t>n</w:t>
      </w:r>
      <w:r w:rsidR="002A6D09">
        <w:rPr>
          <w:rFonts w:ascii="Times New Roman" w:hAnsi="Times New Roman" w:cs="Times New Roman"/>
          <w:sz w:val="24"/>
          <w:szCs w:val="24"/>
        </w:rPr>
        <w:t xml:space="preserve">dent </w:t>
      </w:r>
      <w:r>
        <w:rPr>
          <w:rFonts w:ascii="Times New Roman" w:hAnsi="Times New Roman" w:cs="Times New Roman"/>
          <w:sz w:val="24"/>
          <w:szCs w:val="24"/>
        </w:rPr>
        <w:t>on</w:t>
      </w:r>
      <w:r w:rsidR="002A6D09">
        <w:rPr>
          <w:rFonts w:ascii="Times New Roman" w:hAnsi="Times New Roman" w:cs="Times New Roman"/>
          <w:sz w:val="24"/>
          <w:szCs w:val="24"/>
        </w:rPr>
        <w:t xml:space="preserve"> </w:t>
      </w:r>
      <w:r w:rsidR="009F3FA2">
        <w:rPr>
          <w:rFonts w:ascii="Times New Roman" w:hAnsi="Times New Roman" w:cs="Times New Roman"/>
          <w:sz w:val="24"/>
          <w:szCs w:val="24"/>
        </w:rPr>
        <w:t>equipment, computers</w:t>
      </w:r>
      <w:r>
        <w:rPr>
          <w:rFonts w:ascii="Times New Roman" w:hAnsi="Times New Roman" w:cs="Times New Roman"/>
          <w:sz w:val="24"/>
          <w:szCs w:val="24"/>
        </w:rPr>
        <w:t>,</w:t>
      </w:r>
      <w:r w:rsidR="009F3FA2">
        <w:rPr>
          <w:rFonts w:ascii="Times New Roman" w:hAnsi="Times New Roman" w:cs="Times New Roman"/>
          <w:sz w:val="24"/>
          <w:szCs w:val="24"/>
        </w:rPr>
        <w:t xml:space="preserve"> and other tools to undertake our daily tasks. </w:t>
      </w:r>
      <w:r w:rsidR="003F48F1">
        <w:rPr>
          <w:rFonts w:ascii="Times New Roman" w:hAnsi="Times New Roman" w:cs="Times New Roman"/>
          <w:sz w:val="24"/>
          <w:szCs w:val="24"/>
        </w:rPr>
        <w:t>For this reaso</w:t>
      </w:r>
      <w:r w:rsidR="00942D01">
        <w:rPr>
          <w:rFonts w:ascii="Times New Roman" w:hAnsi="Times New Roman" w:cs="Times New Roman"/>
          <w:sz w:val="24"/>
          <w:szCs w:val="24"/>
        </w:rPr>
        <w:t>n</w:t>
      </w:r>
      <w:r w:rsidR="003F48F1">
        <w:rPr>
          <w:rFonts w:ascii="Times New Roman" w:hAnsi="Times New Roman" w:cs="Times New Roman"/>
          <w:sz w:val="24"/>
          <w:szCs w:val="24"/>
        </w:rPr>
        <w:t xml:space="preserve">, </w:t>
      </w:r>
      <w:r w:rsidR="00942D01">
        <w:rPr>
          <w:rFonts w:ascii="Times New Roman" w:hAnsi="Times New Roman" w:cs="Times New Roman"/>
          <w:sz w:val="24"/>
          <w:szCs w:val="24"/>
        </w:rPr>
        <w:t xml:space="preserve">we find ourselves interacting with </w:t>
      </w:r>
      <w:r w:rsidR="00882018">
        <w:rPr>
          <w:rFonts w:ascii="Times New Roman" w:hAnsi="Times New Roman" w:cs="Times New Roman"/>
          <w:sz w:val="24"/>
          <w:szCs w:val="24"/>
        </w:rPr>
        <w:t xml:space="preserve">at least one type of interface </w:t>
      </w:r>
      <w:r w:rsidR="007D7ACC">
        <w:rPr>
          <w:rFonts w:ascii="Times New Roman" w:hAnsi="Times New Roman" w:cs="Times New Roman"/>
          <w:sz w:val="24"/>
          <w:szCs w:val="24"/>
        </w:rPr>
        <w:t>in our everyday</w:t>
      </w:r>
      <w:r w:rsidR="00882018">
        <w:rPr>
          <w:rFonts w:ascii="Times New Roman" w:hAnsi="Times New Roman" w:cs="Times New Roman"/>
          <w:sz w:val="24"/>
          <w:szCs w:val="24"/>
        </w:rPr>
        <w:t xml:space="preserve"> task</w:t>
      </w:r>
      <w:r>
        <w:rPr>
          <w:rFonts w:ascii="Times New Roman" w:hAnsi="Times New Roman" w:cs="Times New Roman"/>
          <w:sz w:val="24"/>
          <w:szCs w:val="24"/>
        </w:rPr>
        <w:t>s</w:t>
      </w:r>
      <w:r w:rsidR="00882018">
        <w:rPr>
          <w:rFonts w:ascii="Times New Roman" w:hAnsi="Times New Roman" w:cs="Times New Roman"/>
          <w:sz w:val="24"/>
          <w:szCs w:val="24"/>
        </w:rPr>
        <w:t>.</w:t>
      </w:r>
      <w:r w:rsidR="007D7ACC">
        <w:rPr>
          <w:rFonts w:ascii="Times New Roman" w:hAnsi="Times New Roman" w:cs="Times New Roman"/>
          <w:sz w:val="24"/>
          <w:szCs w:val="24"/>
        </w:rPr>
        <w:t xml:space="preserve"> The primary purpose of an interface </w:t>
      </w:r>
      <w:r w:rsidR="00A12E89">
        <w:rPr>
          <w:rFonts w:ascii="Times New Roman" w:hAnsi="Times New Roman" w:cs="Times New Roman"/>
          <w:sz w:val="24"/>
          <w:szCs w:val="24"/>
        </w:rPr>
        <w:t xml:space="preserve">is to help and enable users to </w:t>
      </w:r>
      <w:r w:rsidR="0070557D">
        <w:rPr>
          <w:rFonts w:ascii="Times New Roman" w:hAnsi="Times New Roman" w:cs="Times New Roman"/>
          <w:sz w:val="24"/>
          <w:szCs w:val="24"/>
        </w:rPr>
        <w:t>communicate and interact with a particular device or machine.</w:t>
      </w:r>
      <w:r w:rsidR="00661635">
        <w:rPr>
          <w:rFonts w:ascii="Times New Roman" w:hAnsi="Times New Roman" w:cs="Times New Roman"/>
          <w:sz w:val="24"/>
          <w:szCs w:val="24"/>
        </w:rPr>
        <w:t xml:space="preserve"> The most common types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1635">
        <w:rPr>
          <w:rFonts w:ascii="Times New Roman" w:hAnsi="Times New Roman" w:cs="Times New Roman"/>
          <w:sz w:val="24"/>
          <w:szCs w:val="24"/>
        </w:rPr>
        <w:t xml:space="preserve">interface includ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661635">
        <w:rPr>
          <w:rFonts w:ascii="Times New Roman" w:hAnsi="Times New Roman" w:cs="Times New Roman"/>
          <w:sz w:val="24"/>
          <w:szCs w:val="24"/>
        </w:rPr>
        <w:t>touch</w:t>
      </w:r>
      <w:r>
        <w:rPr>
          <w:rFonts w:ascii="Times New Roman" w:hAnsi="Times New Roman" w:cs="Times New Roman"/>
          <w:sz w:val="24"/>
          <w:szCs w:val="24"/>
        </w:rPr>
        <w:t>-</w:t>
      </w:r>
      <w:r w:rsidR="00661635">
        <w:rPr>
          <w:rFonts w:ascii="Times New Roman" w:hAnsi="Times New Roman" w:cs="Times New Roman"/>
          <w:sz w:val="24"/>
          <w:szCs w:val="24"/>
        </w:rPr>
        <w:t xml:space="preserve">sensitive interface, graphical user interface and the menu interface. An example of a device that utilize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661635">
        <w:rPr>
          <w:rFonts w:ascii="Times New Roman" w:hAnsi="Times New Roman" w:cs="Times New Roman"/>
          <w:sz w:val="24"/>
          <w:szCs w:val="24"/>
        </w:rPr>
        <w:t>touch interface is our smart</w:t>
      </w:r>
      <w:r w:rsidR="00894A4C">
        <w:rPr>
          <w:rFonts w:ascii="Times New Roman" w:hAnsi="Times New Roman" w:cs="Times New Roman"/>
          <w:sz w:val="24"/>
          <w:szCs w:val="24"/>
        </w:rPr>
        <w:t>phones.</w:t>
      </w:r>
      <w:r w:rsidR="001C0759">
        <w:rPr>
          <w:rFonts w:ascii="Times New Roman" w:hAnsi="Times New Roman" w:cs="Times New Roman"/>
          <w:sz w:val="24"/>
          <w:szCs w:val="24"/>
        </w:rPr>
        <w:t xml:space="preserve"> In this essay, we shall analyze the </w:t>
      </w:r>
      <w:r>
        <w:rPr>
          <w:rFonts w:ascii="Times New Roman" w:hAnsi="Times New Roman" w:cs="Times New Roman"/>
          <w:sz w:val="24"/>
          <w:szCs w:val="24"/>
        </w:rPr>
        <w:t>essential</w:t>
      </w:r>
      <w:r w:rsidR="001C0759">
        <w:rPr>
          <w:rFonts w:ascii="Times New Roman" w:hAnsi="Times New Roman" w:cs="Times New Roman"/>
          <w:sz w:val="24"/>
          <w:szCs w:val="24"/>
        </w:rPr>
        <w:t xml:space="preserve"> features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C0759">
        <w:rPr>
          <w:rFonts w:ascii="Times New Roman" w:hAnsi="Times New Roman" w:cs="Times New Roman"/>
          <w:sz w:val="24"/>
          <w:szCs w:val="24"/>
        </w:rPr>
        <w:t>user interface in a</w:t>
      </w:r>
      <w:r w:rsidR="00970B74">
        <w:rPr>
          <w:rFonts w:ascii="Times New Roman" w:hAnsi="Times New Roman" w:cs="Times New Roman"/>
          <w:sz w:val="24"/>
          <w:szCs w:val="24"/>
        </w:rPr>
        <w:t xml:space="preserve"> specific </w:t>
      </w:r>
      <w:r w:rsidR="001C0759">
        <w:rPr>
          <w:rFonts w:ascii="Times New Roman" w:hAnsi="Times New Roman" w:cs="Times New Roman"/>
          <w:sz w:val="24"/>
          <w:szCs w:val="24"/>
        </w:rPr>
        <w:t>organization</w:t>
      </w:r>
      <w:r w:rsidR="00970B74">
        <w:rPr>
          <w:rFonts w:ascii="Times New Roman" w:hAnsi="Times New Roman" w:cs="Times New Roman"/>
          <w:sz w:val="24"/>
          <w:szCs w:val="24"/>
        </w:rPr>
        <w:t>.</w:t>
      </w:r>
    </w:p>
    <w:p w14:paraId="0A055910" w14:textId="10645BF9" w:rsidR="00AD4B43" w:rsidRPr="00DD649D" w:rsidRDefault="00AD4B43" w:rsidP="00AD4B4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649D">
        <w:rPr>
          <w:rFonts w:ascii="Times New Roman" w:hAnsi="Times New Roman" w:cs="Times New Roman"/>
          <w:b/>
          <w:sz w:val="24"/>
          <w:szCs w:val="24"/>
        </w:rPr>
        <w:t>Description of the organization</w:t>
      </w:r>
    </w:p>
    <w:p w14:paraId="54FCC526" w14:textId="189D0CAB" w:rsidR="00970B74" w:rsidRDefault="00045044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is assignment</w:t>
      </w:r>
      <w:r w:rsidR="00AD4B4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chose Burger King, which is the second</w:t>
      </w:r>
      <w:r w:rsidR="00AD4B4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largest </w:t>
      </w:r>
      <w:r w:rsidR="009C1C40">
        <w:rPr>
          <w:rFonts w:ascii="Times New Roman" w:hAnsi="Times New Roman" w:cs="Times New Roman"/>
          <w:sz w:val="24"/>
          <w:szCs w:val="24"/>
        </w:rPr>
        <w:t>fast</w:t>
      </w:r>
      <w:r w:rsidR="00AD4B43">
        <w:rPr>
          <w:rFonts w:ascii="Times New Roman" w:hAnsi="Times New Roman" w:cs="Times New Roman"/>
          <w:sz w:val="24"/>
          <w:szCs w:val="24"/>
        </w:rPr>
        <w:t>-</w:t>
      </w:r>
      <w:r w:rsidR="009C1C40">
        <w:rPr>
          <w:rFonts w:ascii="Times New Roman" w:hAnsi="Times New Roman" w:cs="Times New Roman"/>
          <w:sz w:val="24"/>
          <w:szCs w:val="24"/>
        </w:rPr>
        <w:t>food restaurant chains in the world, with McDonald leading.</w:t>
      </w:r>
      <w:r w:rsidR="00173D11">
        <w:rPr>
          <w:rFonts w:ascii="Times New Roman" w:hAnsi="Times New Roman" w:cs="Times New Roman"/>
          <w:sz w:val="24"/>
          <w:szCs w:val="24"/>
        </w:rPr>
        <w:t xml:space="preserve"> Burger King is a business that deals with fast food</w:t>
      </w:r>
      <w:r w:rsidR="00CD4002">
        <w:rPr>
          <w:rFonts w:ascii="Times New Roman" w:hAnsi="Times New Roman" w:cs="Times New Roman"/>
          <w:sz w:val="24"/>
          <w:szCs w:val="24"/>
        </w:rPr>
        <w:t xml:space="preserve"> consisting of primarily French fries, hamburger</w:t>
      </w:r>
      <w:r w:rsidR="00AD4B43">
        <w:rPr>
          <w:rFonts w:ascii="Times New Roman" w:hAnsi="Times New Roman" w:cs="Times New Roman"/>
          <w:sz w:val="24"/>
          <w:szCs w:val="24"/>
        </w:rPr>
        <w:t>s</w:t>
      </w:r>
      <w:r w:rsidR="00CD4002">
        <w:rPr>
          <w:rFonts w:ascii="Times New Roman" w:hAnsi="Times New Roman" w:cs="Times New Roman"/>
          <w:sz w:val="24"/>
          <w:szCs w:val="24"/>
        </w:rPr>
        <w:t xml:space="preserve">, </w:t>
      </w:r>
      <w:r w:rsidR="002E7914">
        <w:rPr>
          <w:rFonts w:ascii="Times New Roman" w:hAnsi="Times New Roman" w:cs="Times New Roman"/>
          <w:sz w:val="24"/>
          <w:szCs w:val="24"/>
        </w:rPr>
        <w:t>sandwich</w:t>
      </w:r>
      <w:r w:rsidR="00AD4B43">
        <w:rPr>
          <w:rFonts w:ascii="Times New Roman" w:hAnsi="Times New Roman" w:cs="Times New Roman"/>
          <w:sz w:val="24"/>
          <w:szCs w:val="24"/>
        </w:rPr>
        <w:t>es</w:t>
      </w:r>
      <w:r w:rsidR="002E7914">
        <w:rPr>
          <w:rFonts w:ascii="Times New Roman" w:hAnsi="Times New Roman" w:cs="Times New Roman"/>
          <w:sz w:val="24"/>
          <w:szCs w:val="24"/>
        </w:rPr>
        <w:t xml:space="preserve">, </w:t>
      </w:r>
      <w:r w:rsidR="00CD4002">
        <w:rPr>
          <w:rFonts w:ascii="Times New Roman" w:hAnsi="Times New Roman" w:cs="Times New Roman"/>
          <w:sz w:val="24"/>
          <w:szCs w:val="24"/>
        </w:rPr>
        <w:t>soft drinks</w:t>
      </w:r>
      <w:r w:rsidR="00CD4D57">
        <w:rPr>
          <w:rFonts w:ascii="Times New Roman" w:hAnsi="Times New Roman" w:cs="Times New Roman"/>
          <w:sz w:val="24"/>
          <w:szCs w:val="24"/>
        </w:rPr>
        <w:t xml:space="preserve">, </w:t>
      </w:r>
      <w:r w:rsidR="00CD4002">
        <w:rPr>
          <w:rFonts w:ascii="Times New Roman" w:hAnsi="Times New Roman" w:cs="Times New Roman"/>
          <w:sz w:val="24"/>
          <w:szCs w:val="24"/>
        </w:rPr>
        <w:t>desserts</w:t>
      </w:r>
      <w:r w:rsidR="00CD4D57">
        <w:rPr>
          <w:rFonts w:ascii="Times New Roman" w:hAnsi="Times New Roman" w:cs="Times New Roman"/>
          <w:sz w:val="24"/>
          <w:szCs w:val="24"/>
        </w:rPr>
        <w:t xml:space="preserve"> and other fast food items.</w:t>
      </w:r>
      <w:r w:rsidR="00DA6E86">
        <w:rPr>
          <w:rFonts w:ascii="Times New Roman" w:hAnsi="Times New Roman" w:cs="Times New Roman"/>
          <w:sz w:val="24"/>
          <w:szCs w:val="24"/>
        </w:rPr>
        <w:t xml:space="preserve"> Burger King is a multinational </w:t>
      </w:r>
      <w:r w:rsidR="00D02ECE">
        <w:rPr>
          <w:rFonts w:ascii="Times New Roman" w:hAnsi="Times New Roman" w:cs="Times New Roman"/>
          <w:sz w:val="24"/>
          <w:szCs w:val="24"/>
        </w:rPr>
        <w:t xml:space="preserve">enterprise with branches span across the world. </w:t>
      </w:r>
      <w:r w:rsidR="00A66A2D">
        <w:rPr>
          <w:rFonts w:ascii="Times New Roman" w:hAnsi="Times New Roman" w:cs="Times New Roman"/>
          <w:sz w:val="24"/>
          <w:szCs w:val="24"/>
        </w:rPr>
        <w:t xml:space="preserve">While it is predominantly present in the United States of America, </w:t>
      </w:r>
      <w:r w:rsidR="00055DB4">
        <w:rPr>
          <w:rFonts w:ascii="Times New Roman" w:hAnsi="Times New Roman" w:cs="Times New Roman"/>
          <w:sz w:val="24"/>
          <w:szCs w:val="24"/>
        </w:rPr>
        <w:t>the business has been accepted in most of the other countries as well.</w:t>
      </w:r>
    </w:p>
    <w:p w14:paraId="62E3BC2D" w14:textId="1B02D410" w:rsidR="005F6B4B" w:rsidRDefault="005F6B4B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 popularity of fast food items being increasingly common in major cities across the world, there is </w:t>
      </w:r>
      <w:r w:rsidR="00AD4B4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ed to ensure that the outlets have a fast and efficient system</w:t>
      </w:r>
      <w:r w:rsidR="00AD4B43">
        <w:rPr>
          <w:rFonts w:ascii="Times New Roman" w:hAnsi="Times New Roman" w:cs="Times New Roman"/>
          <w:sz w:val="24"/>
          <w:szCs w:val="24"/>
        </w:rPr>
        <w:t xml:space="preserve">. The system should </w:t>
      </w:r>
      <w:r>
        <w:rPr>
          <w:rFonts w:ascii="Times New Roman" w:hAnsi="Times New Roman" w:cs="Times New Roman"/>
          <w:sz w:val="24"/>
          <w:szCs w:val="24"/>
        </w:rPr>
        <w:t xml:space="preserve">be able to track orders, money received, </w:t>
      </w:r>
      <w:r w:rsidR="00BF0F25">
        <w:rPr>
          <w:rFonts w:ascii="Times New Roman" w:hAnsi="Times New Roman" w:cs="Times New Roman"/>
          <w:sz w:val="24"/>
          <w:szCs w:val="24"/>
        </w:rPr>
        <w:t>and capture the sales and the profit of the busine</w:t>
      </w:r>
      <w:r w:rsidR="003422B3">
        <w:rPr>
          <w:rFonts w:ascii="Times New Roman" w:hAnsi="Times New Roman" w:cs="Times New Roman"/>
          <w:sz w:val="24"/>
          <w:szCs w:val="24"/>
        </w:rPr>
        <w:t>ss at every branch.</w:t>
      </w:r>
      <w:r w:rsidR="00E84AE8">
        <w:rPr>
          <w:rFonts w:ascii="Times New Roman" w:hAnsi="Times New Roman" w:cs="Times New Roman"/>
          <w:sz w:val="24"/>
          <w:szCs w:val="24"/>
        </w:rPr>
        <w:t xml:space="preserve"> Developing a system that will be used by </w:t>
      </w:r>
      <w:r w:rsidR="008E7556">
        <w:rPr>
          <w:rFonts w:ascii="Times New Roman" w:hAnsi="Times New Roman" w:cs="Times New Roman"/>
          <w:sz w:val="24"/>
          <w:szCs w:val="24"/>
        </w:rPr>
        <w:t xml:space="preserve">the </w:t>
      </w:r>
      <w:r w:rsidR="005C53BA">
        <w:rPr>
          <w:rFonts w:ascii="Times New Roman" w:hAnsi="Times New Roman" w:cs="Times New Roman"/>
          <w:sz w:val="24"/>
          <w:szCs w:val="24"/>
        </w:rPr>
        <w:t>waiter</w:t>
      </w:r>
      <w:r w:rsidR="00AD4B43">
        <w:rPr>
          <w:rFonts w:ascii="Times New Roman" w:hAnsi="Times New Roman" w:cs="Times New Roman"/>
          <w:sz w:val="24"/>
          <w:szCs w:val="24"/>
        </w:rPr>
        <w:t>s</w:t>
      </w:r>
      <w:r w:rsidR="005C53BA">
        <w:rPr>
          <w:rFonts w:ascii="Times New Roman" w:hAnsi="Times New Roman" w:cs="Times New Roman"/>
          <w:sz w:val="24"/>
          <w:szCs w:val="24"/>
        </w:rPr>
        <w:t xml:space="preserve"> to capture the sales of the outlet is essential in ensuring that the business monitors its operations and </w:t>
      </w:r>
      <w:r w:rsidR="009506EA">
        <w:rPr>
          <w:rFonts w:ascii="Times New Roman" w:hAnsi="Times New Roman" w:cs="Times New Roman"/>
          <w:sz w:val="24"/>
          <w:szCs w:val="24"/>
        </w:rPr>
        <w:t xml:space="preserve">progress. While most of the Burger King’s </w:t>
      </w:r>
      <w:r w:rsidR="00E541E1">
        <w:rPr>
          <w:rFonts w:ascii="Times New Roman" w:hAnsi="Times New Roman" w:cs="Times New Roman"/>
          <w:sz w:val="24"/>
          <w:szCs w:val="24"/>
        </w:rPr>
        <w:t xml:space="preserve">outlets are self-service, </w:t>
      </w:r>
      <w:r w:rsidR="00AD4B43">
        <w:rPr>
          <w:rFonts w:ascii="Times New Roman" w:hAnsi="Times New Roman" w:cs="Times New Roman"/>
          <w:sz w:val="24"/>
          <w:szCs w:val="24"/>
        </w:rPr>
        <w:t>some waiters</w:t>
      </w:r>
      <w:r w:rsidR="00E541E1">
        <w:rPr>
          <w:rFonts w:ascii="Times New Roman" w:hAnsi="Times New Roman" w:cs="Times New Roman"/>
          <w:sz w:val="24"/>
          <w:szCs w:val="24"/>
        </w:rPr>
        <w:t xml:space="preserve"> take the orders from the </w:t>
      </w:r>
      <w:r w:rsidR="00E541E1">
        <w:rPr>
          <w:rFonts w:ascii="Times New Roman" w:hAnsi="Times New Roman" w:cs="Times New Roman"/>
          <w:sz w:val="24"/>
          <w:szCs w:val="24"/>
        </w:rPr>
        <w:lastRenderedPageBreak/>
        <w:t>customers, post it in the system, give the customers the receipts and finally give the cu</w:t>
      </w:r>
      <w:r w:rsidR="00D8532B">
        <w:rPr>
          <w:rFonts w:ascii="Times New Roman" w:hAnsi="Times New Roman" w:cs="Times New Roman"/>
          <w:sz w:val="24"/>
          <w:szCs w:val="24"/>
        </w:rPr>
        <w:t>s</w:t>
      </w:r>
      <w:r w:rsidR="00E541E1">
        <w:rPr>
          <w:rFonts w:ascii="Times New Roman" w:hAnsi="Times New Roman" w:cs="Times New Roman"/>
          <w:sz w:val="24"/>
          <w:szCs w:val="24"/>
        </w:rPr>
        <w:t>tomer</w:t>
      </w:r>
      <w:r w:rsidR="00D8532B">
        <w:rPr>
          <w:rFonts w:ascii="Times New Roman" w:hAnsi="Times New Roman" w:cs="Times New Roman"/>
          <w:sz w:val="24"/>
          <w:szCs w:val="24"/>
        </w:rPr>
        <w:t>s</w:t>
      </w:r>
      <w:r w:rsidR="00E541E1">
        <w:rPr>
          <w:rFonts w:ascii="Times New Roman" w:hAnsi="Times New Roman" w:cs="Times New Roman"/>
          <w:sz w:val="24"/>
          <w:szCs w:val="24"/>
        </w:rPr>
        <w:t xml:space="preserve"> their order</w:t>
      </w:r>
      <w:r w:rsidR="00AD4B43">
        <w:rPr>
          <w:rFonts w:ascii="Times New Roman" w:hAnsi="Times New Roman" w:cs="Times New Roman"/>
          <w:sz w:val="24"/>
          <w:szCs w:val="24"/>
        </w:rPr>
        <w:t>s either in the form of take-</w:t>
      </w:r>
      <w:r w:rsidR="00D8532B">
        <w:rPr>
          <w:rFonts w:ascii="Times New Roman" w:hAnsi="Times New Roman" w:cs="Times New Roman"/>
          <w:sz w:val="24"/>
          <w:szCs w:val="24"/>
        </w:rPr>
        <w:t>a</w:t>
      </w:r>
      <w:r w:rsidR="00E541E1">
        <w:rPr>
          <w:rFonts w:ascii="Times New Roman" w:hAnsi="Times New Roman" w:cs="Times New Roman"/>
          <w:sz w:val="24"/>
          <w:szCs w:val="24"/>
        </w:rPr>
        <w:t xml:space="preserve">way or </w:t>
      </w:r>
      <w:r w:rsidR="00D8532B">
        <w:rPr>
          <w:rFonts w:ascii="Times New Roman" w:hAnsi="Times New Roman" w:cs="Times New Roman"/>
          <w:sz w:val="24"/>
          <w:szCs w:val="24"/>
        </w:rPr>
        <w:t>self-service.</w:t>
      </w:r>
    </w:p>
    <w:p w14:paraId="75290C1D" w14:textId="42C29844" w:rsidR="00AD4B43" w:rsidRPr="00DD649D" w:rsidRDefault="00AD4B43" w:rsidP="00AD4B4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649D">
        <w:rPr>
          <w:rFonts w:ascii="Times New Roman" w:hAnsi="Times New Roman" w:cs="Times New Roman"/>
          <w:b/>
          <w:sz w:val="24"/>
          <w:szCs w:val="24"/>
        </w:rPr>
        <w:t>Uses of the data</w:t>
      </w:r>
    </w:p>
    <w:p w14:paraId="6DD3CFDC" w14:textId="3CB6FF19" w:rsidR="00064FAA" w:rsidRDefault="00064FAA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terface that will be operated by the waiters </w:t>
      </w:r>
      <w:r w:rsidR="0042162D">
        <w:rPr>
          <w:rFonts w:ascii="Times New Roman" w:hAnsi="Times New Roman" w:cs="Times New Roman"/>
          <w:sz w:val="24"/>
          <w:szCs w:val="24"/>
        </w:rPr>
        <w:t xml:space="preserve">will be used to capture the orders of the customers, which will then be followed by </w:t>
      </w:r>
      <w:r w:rsidR="00331F68">
        <w:rPr>
          <w:rFonts w:ascii="Times New Roman" w:hAnsi="Times New Roman" w:cs="Times New Roman"/>
          <w:sz w:val="24"/>
          <w:szCs w:val="24"/>
        </w:rPr>
        <w:t xml:space="preserve">the receipt after payment. </w:t>
      </w:r>
      <w:r w:rsidR="009A0D07">
        <w:rPr>
          <w:rFonts w:ascii="Times New Roman" w:hAnsi="Times New Roman" w:cs="Times New Roman"/>
          <w:sz w:val="24"/>
          <w:szCs w:val="24"/>
        </w:rPr>
        <w:t>Capturing the number of orders placed in anal</w:t>
      </w:r>
      <w:r w:rsidR="00533139">
        <w:rPr>
          <w:rFonts w:ascii="Times New Roman" w:hAnsi="Times New Roman" w:cs="Times New Roman"/>
          <w:sz w:val="24"/>
          <w:szCs w:val="24"/>
        </w:rPr>
        <w:t>yzing how the business is perform</w:t>
      </w:r>
      <w:r w:rsidR="009A0D07">
        <w:rPr>
          <w:rFonts w:ascii="Times New Roman" w:hAnsi="Times New Roman" w:cs="Times New Roman"/>
          <w:sz w:val="24"/>
          <w:szCs w:val="24"/>
        </w:rPr>
        <w:t>ing.</w:t>
      </w:r>
      <w:r w:rsidR="006E562E">
        <w:rPr>
          <w:rFonts w:ascii="Times New Roman" w:hAnsi="Times New Roman" w:cs="Times New Roman"/>
          <w:sz w:val="24"/>
          <w:szCs w:val="24"/>
        </w:rPr>
        <w:t xml:space="preserve"> </w:t>
      </w:r>
      <w:r w:rsidR="00533139">
        <w:rPr>
          <w:rFonts w:ascii="Times New Roman" w:hAnsi="Times New Roman" w:cs="Times New Roman"/>
          <w:sz w:val="24"/>
          <w:szCs w:val="24"/>
        </w:rPr>
        <w:t>The</w:t>
      </w:r>
      <w:r w:rsidR="00171226">
        <w:rPr>
          <w:rFonts w:ascii="Times New Roman" w:hAnsi="Times New Roman" w:cs="Times New Roman"/>
          <w:sz w:val="24"/>
          <w:szCs w:val="24"/>
        </w:rPr>
        <w:t xml:space="preserve"> branch manager can take the data </w:t>
      </w:r>
      <w:r w:rsidR="00533139">
        <w:rPr>
          <w:rFonts w:ascii="Times New Roman" w:hAnsi="Times New Roman" w:cs="Times New Roman"/>
          <w:sz w:val="24"/>
          <w:szCs w:val="24"/>
        </w:rPr>
        <w:t xml:space="preserve">collected in </w:t>
      </w:r>
      <w:r w:rsidR="00AD4B43">
        <w:rPr>
          <w:rFonts w:ascii="Times New Roman" w:hAnsi="Times New Roman" w:cs="Times New Roman"/>
          <w:sz w:val="24"/>
          <w:szCs w:val="24"/>
        </w:rPr>
        <w:t xml:space="preserve">a </w:t>
      </w:r>
      <w:r w:rsidR="009A0D07">
        <w:rPr>
          <w:rFonts w:ascii="Times New Roman" w:hAnsi="Times New Roman" w:cs="Times New Roman"/>
          <w:sz w:val="24"/>
          <w:szCs w:val="24"/>
        </w:rPr>
        <w:t xml:space="preserve">given </w:t>
      </w:r>
      <w:r w:rsidR="00171226">
        <w:rPr>
          <w:rFonts w:ascii="Times New Roman" w:hAnsi="Times New Roman" w:cs="Times New Roman"/>
          <w:sz w:val="24"/>
          <w:szCs w:val="24"/>
        </w:rPr>
        <w:t xml:space="preserve">period and </w:t>
      </w:r>
      <w:r w:rsidR="005723E7">
        <w:rPr>
          <w:rFonts w:ascii="Times New Roman" w:hAnsi="Times New Roman" w:cs="Times New Roman"/>
          <w:sz w:val="24"/>
          <w:szCs w:val="24"/>
        </w:rPr>
        <w:t>assess how the business has performed in the given period.</w:t>
      </w:r>
      <w:r w:rsidR="009F364F">
        <w:t xml:space="preserve"> </w:t>
      </w:r>
      <w:r w:rsidR="00F97830">
        <w:rPr>
          <w:rFonts w:ascii="Times New Roman" w:hAnsi="Times New Roman" w:cs="Times New Roman"/>
          <w:sz w:val="24"/>
          <w:szCs w:val="24"/>
        </w:rPr>
        <w:t>The number of or</w:t>
      </w:r>
      <w:r w:rsidR="009F364F" w:rsidRPr="00F97830">
        <w:rPr>
          <w:rFonts w:ascii="Times New Roman" w:hAnsi="Times New Roman" w:cs="Times New Roman"/>
          <w:sz w:val="24"/>
          <w:szCs w:val="24"/>
        </w:rPr>
        <w:t xml:space="preserve">ders represents the number of sales </w:t>
      </w:r>
      <w:r w:rsidR="00F97830">
        <w:rPr>
          <w:rFonts w:ascii="Times New Roman" w:hAnsi="Times New Roman" w:cs="Times New Roman"/>
          <w:sz w:val="24"/>
          <w:szCs w:val="24"/>
        </w:rPr>
        <w:t xml:space="preserve">of the business, and this can be used to </w:t>
      </w:r>
      <w:r w:rsidR="007A48CF">
        <w:rPr>
          <w:rFonts w:ascii="Times New Roman" w:hAnsi="Times New Roman" w:cs="Times New Roman"/>
          <w:sz w:val="24"/>
          <w:szCs w:val="24"/>
        </w:rPr>
        <w:t xml:space="preserve">evaluate </w:t>
      </w:r>
      <w:r w:rsidR="00492902">
        <w:rPr>
          <w:rFonts w:ascii="Times New Roman" w:hAnsi="Times New Roman" w:cs="Times New Roman"/>
          <w:sz w:val="24"/>
          <w:szCs w:val="24"/>
        </w:rPr>
        <w:t>the profit that the business has been in the given period</w:t>
      </w:r>
      <w:r w:rsidR="00C32035">
        <w:rPr>
          <w:rFonts w:ascii="Times New Roman" w:hAnsi="Times New Roman" w:cs="Times New Roman"/>
          <w:sz w:val="24"/>
          <w:szCs w:val="24"/>
        </w:rPr>
        <w:t xml:space="preserve"> by </w:t>
      </w:r>
      <w:r w:rsidR="002D274E">
        <w:rPr>
          <w:rFonts w:ascii="Times New Roman" w:hAnsi="Times New Roman" w:cs="Times New Roman"/>
          <w:sz w:val="24"/>
          <w:szCs w:val="24"/>
        </w:rPr>
        <w:t>subtracting</w:t>
      </w:r>
      <w:r w:rsidR="00DA2E28">
        <w:rPr>
          <w:rFonts w:ascii="Times New Roman" w:hAnsi="Times New Roman" w:cs="Times New Roman"/>
          <w:sz w:val="24"/>
          <w:szCs w:val="24"/>
        </w:rPr>
        <w:t xml:space="preserve"> the business’</w:t>
      </w:r>
      <w:r w:rsidR="00C32035">
        <w:rPr>
          <w:rFonts w:ascii="Times New Roman" w:hAnsi="Times New Roman" w:cs="Times New Roman"/>
          <w:sz w:val="24"/>
          <w:szCs w:val="24"/>
        </w:rPr>
        <w:t>s exp</w:t>
      </w:r>
      <w:r w:rsidR="00AD4B43">
        <w:rPr>
          <w:rFonts w:ascii="Times New Roman" w:hAnsi="Times New Roman" w:cs="Times New Roman"/>
          <w:sz w:val="24"/>
          <w:szCs w:val="24"/>
        </w:rPr>
        <w:t>e</w:t>
      </w:r>
      <w:r w:rsidR="00C32035">
        <w:rPr>
          <w:rFonts w:ascii="Times New Roman" w:hAnsi="Times New Roman" w:cs="Times New Roman"/>
          <w:sz w:val="24"/>
          <w:szCs w:val="24"/>
        </w:rPr>
        <w:t>nses.</w:t>
      </w:r>
    </w:p>
    <w:p w14:paraId="72AF7930" w14:textId="536546EF" w:rsidR="00380B23" w:rsidRDefault="00380B23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nsure </w:t>
      </w:r>
      <w:r w:rsidR="00AD4B4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ecurity and integrity of the system, </w:t>
      </w:r>
      <w:r w:rsidR="008626F0">
        <w:rPr>
          <w:rFonts w:ascii="Times New Roman" w:hAnsi="Times New Roman" w:cs="Times New Roman"/>
          <w:sz w:val="24"/>
          <w:szCs w:val="24"/>
        </w:rPr>
        <w:t xml:space="preserve">the user interface must have an authentication protocol, where the staff must log-on to the machine before operating. </w:t>
      </w:r>
      <w:r w:rsidR="007B5355">
        <w:rPr>
          <w:rFonts w:ascii="Times New Roman" w:hAnsi="Times New Roman" w:cs="Times New Roman"/>
          <w:sz w:val="24"/>
          <w:szCs w:val="24"/>
        </w:rPr>
        <w:t xml:space="preserve">After logging in, </w:t>
      </w:r>
      <w:r w:rsidR="007D229D">
        <w:rPr>
          <w:rFonts w:ascii="Times New Roman" w:hAnsi="Times New Roman" w:cs="Times New Roman"/>
          <w:sz w:val="24"/>
          <w:szCs w:val="24"/>
        </w:rPr>
        <w:t xml:space="preserve">the </w:t>
      </w:r>
      <w:r w:rsidR="00823E44">
        <w:rPr>
          <w:rFonts w:ascii="Times New Roman" w:hAnsi="Times New Roman" w:cs="Times New Roman"/>
          <w:sz w:val="24"/>
          <w:szCs w:val="24"/>
        </w:rPr>
        <w:t xml:space="preserve">staff will be greeted by a user interface that is clean and straight forward. </w:t>
      </w:r>
      <w:r w:rsidR="006F5C37">
        <w:rPr>
          <w:rFonts w:ascii="Times New Roman" w:hAnsi="Times New Roman" w:cs="Times New Roman"/>
          <w:sz w:val="24"/>
          <w:szCs w:val="24"/>
        </w:rPr>
        <w:t xml:space="preserve">The UI screen design will entail </w:t>
      </w:r>
      <w:r w:rsidR="00E2522B">
        <w:rPr>
          <w:rFonts w:ascii="Times New Roman" w:hAnsi="Times New Roman" w:cs="Times New Roman"/>
          <w:sz w:val="24"/>
          <w:szCs w:val="24"/>
        </w:rPr>
        <w:t>a menu</w:t>
      </w:r>
      <w:r w:rsidR="00A467E5">
        <w:rPr>
          <w:rFonts w:ascii="Times New Roman" w:hAnsi="Times New Roman" w:cs="Times New Roman"/>
          <w:sz w:val="24"/>
          <w:szCs w:val="24"/>
        </w:rPr>
        <w:t xml:space="preserve"> interface for easy navigation. The food items sold in the shop will be categorized into different categories dep</w:t>
      </w:r>
      <w:r w:rsidR="00B53B44">
        <w:rPr>
          <w:rFonts w:ascii="Times New Roman" w:hAnsi="Times New Roman" w:cs="Times New Roman"/>
          <w:sz w:val="24"/>
          <w:szCs w:val="24"/>
        </w:rPr>
        <w:t xml:space="preserve">ending on the type. When the staff selects the category, it will open up a menu </w:t>
      </w:r>
      <w:r w:rsidR="000251C5">
        <w:rPr>
          <w:rFonts w:ascii="Times New Roman" w:hAnsi="Times New Roman" w:cs="Times New Roman"/>
          <w:sz w:val="24"/>
          <w:szCs w:val="24"/>
        </w:rPr>
        <w:t>highlighting the different items in the category that are being sold in the shop.</w:t>
      </w:r>
      <w:r w:rsidR="00EA3F2B">
        <w:rPr>
          <w:rFonts w:ascii="Times New Roman" w:hAnsi="Times New Roman" w:cs="Times New Roman"/>
          <w:sz w:val="24"/>
          <w:szCs w:val="24"/>
        </w:rPr>
        <w:t xml:space="preserve"> The UI will also have a search bar, which allows the staff to manually type the name of the item, in case they </w:t>
      </w:r>
      <w:r w:rsidR="00A23578">
        <w:rPr>
          <w:rFonts w:ascii="Times New Roman" w:hAnsi="Times New Roman" w:cs="Times New Roman"/>
          <w:sz w:val="24"/>
          <w:szCs w:val="24"/>
        </w:rPr>
        <w:t>are having difficulty to find the item through the menu.</w:t>
      </w:r>
    </w:p>
    <w:p w14:paraId="3E58398D" w14:textId="1DF4C822" w:rsidR="00AD4B43" w:rsidRPr="00DD649D" w:rsidRDefault="00AD4B43" w:rsidP="00AD4B4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649D">
        <w:rPr>
          <w:rFonts w:ascii="Times New Roman" w:hAnsi="Times New Roman" w:cs="Times New Roman"/>
          <w:b/>
          <w:sz w:val="24"/>
          <w:szCs w:val="24"/>
        </w:rPr>
        <w:t>Requirements to ensure the UI captures data in multiple languages</w:t>
      </w:r>
    </w:p>
    <w:p w14:paraId="2BEA33F2" w14:textId="61665175" w:rsidR="00F73B75" w:rsidRDefault="009743D0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nsure the user interface design </w:t>
      </w:r>
      <w:r w:rsidR="00524287">
        <w:rPr>
          <w:rFonts w:ascii="Times New Roman" w:hAnsi="Times New Roman" w:cs="Times New Roman"/>
          <w:sz w:val="24"/>
          <w:szCs w:val="24"/>
        </w:rPr>
        <w:t xml:space="preserve">captures </w:t>
      </w:r>
      <w:r w:rsidR="005D544E">
        <w:rPr>
          <w:rFonts w:ascii="Times New Roman" w:hAnsi="Times New Roman" w:cs="Times New Roman"/>
          <w:sz w:val="24"/>
          <w:szCs w:val="24"/>
        </w:rPr>
        <w:t xml:space="preserve">data input in multiple languages, the UI will be designed in such a way that it reserves enough space </w:t>
      </w:r>
      <w:r w:rsidR="00FB0B4A">
        <w:rPr>
          <w:rFonts w:ascii="Times New Roman" w:hAnsi="Times New Roman" w:cs="Times New Roman"/>
          <w:sz w:val="24"/>
          <w:szCs w:val="24"/>
        </w:rPr>
        <w:t xml:space="preserve">in the UI to fit long texts by avoiding the use of </w:t>
      </w:r>
      <w:r w:rsidR="008F19AB">
        <w:rPr>
          <w:rFonts w:ascii="Times New Roman" w:hAnsi="Times New Roman" w:cs="Times New Roman"/>
          <w:sz w:val="24"/>
          <w:szCs w:val="24"/>
        </w:rPr>
        <w:t xml:space="preserve">many columns </w:t>
      </w:r>
      <w:r w:rsidR="00473F6E">
        <w:rPr>
          <w:rFonts w:ascii="Times New Roman" w:hAnsi="Times New Roman" w:cs="Times New Roman"/>
          <w:sz w:val="24"/>
          <w:szCs w:val="24"/>
        </w:rPr>
        <w:t xml:space="preserve">in the design. </w:t>
      </w:r>
      <w:r w:rsidR="00BA227D">
        <w:rPr>
          <w:rFonts w:ascii="Times New Roman" w:hAnsi="Times New Roman" w:cs="Times New Roman"/>
          <w:sz w:val="24"/>
          <w:szCs w:val="24"/>
        </w:rPr>
        <w:t>Texts s</w:t>
      </w:r>
      <w:r w:rsidR="0002625F">
        <w:rPr>
          <w:rFonts w:ascii="Times New Roman" w:hAnsi="Times New Roman" w:cs="Times New Roman"/>
          <w:sz w:val="24"/>
          <w:szCs w:val="24"/>
        </w:rPr>
        <w:t>uch as the names of the items,</w:t>
      </w:r>
      <w:r w:rsidR="00BA227D">
        <w:rPr>
          <w:rFonts w:ascii="Times New Roman" w:hAnsi="Times New Roman" w:cs="Times New Roman"/>
          <w:sz w:val="24"/>
          <w:szCs w:val="24"/>
        </w:rPr>
        <w:t xml:space="preserve"> combos</w:t>
      </w:r>
      <w:r w:rsidR="00AD4B43">
        <w:rPr>
          <w:rFonts w:ascii="Times New Roman" w:hAnsi="Times New Roman" w:cs="Times New Roman"/>
          <w:sz w:val="24"/>
          <w:szCs w:val="24"/>
        </w:rPr>
        <w:t>,</w:t>
      </w:r>
      <w:r w:rsidR="00BA227D">
        <w:rPr>
          <w:rFonts w:ascii="Times New Roman" w:hAnsi="Times New Roman" w:cs="Times New Roman"/>
          <w:sz w:val="24"/>
          <w:szCs w:val="24"/>
        </w:rPr>
        <w:t xml:space="preserve"> </w:t>
      </w:r>
      <w:r w:rsidR="0002625F">
        <w:rPr>
          <w:rFonts w:ascii="Times New Roman" w:hAnsi="Times New Roman" w:cs="Times New Roman"/>
          <w:sz w:val="24"/>
          <w:szCs w:val="24"/>
        </w:rPr>
        <w:t>and eve</w:t>
      </w:r>
      <w:r w:rsidR="00AD4B43">
        <w:rPr>
          <w:rFonts w:ascii="Times New Roman" w:hAnsi="Times New Roman" w:cs="Times New Roman"/>
          <w:sz w:val="24"/>
          <w:szCs w:val="24"/>
        </w:rPr>
        <w:t>n</w:t>
      </w:r>
      <w:r w:rsidR="0002625F">
        <w:rPr>
          <w:rFonts w:ascii="Times New Roman" w:hAnsi="Times New Roman" w:cs="Times New Roman"/>
          <w:sz w:val="24"/>
          <w:szCs w:val="24"/>
        </w:rPr>
        <w:t xml:space="preserve"> </w:t>
      </w:r>
      <w:r w:rsidR="0002625F">
        <w:rPr>
          <w:rFonts w:ascii="Times New Roman" w:hAnsi="Times New Roman" w:cs="Times New Roman"/>
          <w:sz w:val="24"/>
          <w:szCs w:val="24"/>
        </w:rPr>
        <w:lastRenderedPageBreak/>
        <w:t xml:space="preserve">offers should be </w:t>
      </w:r>
      <w:r w:rsidR="00DF241F">
        <w:rPr>
          <w:rFonts w:ascii="Times New Roman" w:hAnsi="Times New Roman" w:cs="Times New Roman"/>
          <w:sz w:val="24"/>
          <w:szCs w:val="24"/>
        </w:rPr>
        <w:t xml:space="preserve">designed in a way the long texts </w:t>
      </w:r>
      <w:r w:rsidR="00AD4B43">
        <w:rPr>
          <w:rFonts w:ascii="Times New Roman" w:hAnsi="Times New Roman" w:cs="Times New Roman"/>
          <w:sz w:val="24"/>
          <w:szCs w:val="24"/>
        </w:rPr>
        <w:t>can</w:t>
      </w:r>
      <w:r w:rsidR="00DF241F">
        <w:rPr>
          <w:rFonts w:ascii="Times New Roman" w:hAnsi="Times New Roman" w:cs="Times New Roman"/>
          <w:sz w:val="24"/>
          <w:szCs w:val="24"/>
        </w:rPr>
        <w:t xml:space="preserve"> wrap to the next lines</w:t>
      </w:r>
      <w:r w:rsidR="007D2E5D">
        <w:rPr>
          <w:rFonts w:ascii="Times New Roman" w:hAnsi="Times New Roman" w:cs="Times New Roman"/>
          <w:sz w:val="24"/>
          <w:szCs w:val="24"/>
        </w:rPr>
        <w:t>. Designing the U</w:t>
      </w:r>
      <w:r w:rsidR="00300164">
        <w:rPr>
          <w:rFonts w:ascii="Times New Roman" w:hAnsi="Times New Roman" w:cs="Times New Roman"/>
          <w:sz w:val="24"/>
          <w:szCs w:val="24"/>
        </w:rPr>
        <w:t>I</w:t>
      </w:r>
      <w:r w:rsidR="007D2E5D">
        <w:rPr>
          <w:rFonts w:ascii="Times New Roman" w:hAnsi="Times New Roman" w:cs="Times New Roman"/>
          <w:sz w:val="24"/>
          <w:szCs w:val="24"/>
        </w:rPr>
        <w:t xml:space="preserve"> in such a way that allows </w:t>
      </w:r>
      <w:r w:rsidR="00300164">
        <w:rPr>
          <w:rFonts w:ascii="Times New Roman" w:hAnsi="Times New Roman" w:cs="Times New Roman"/>
          <w:sz w:val="24"/>
          <w:szCs w:val="24"/>
        </w:rPr>
        <w:t xml:space="preserve">enough space for those messages that may take different amounts of space in </w:t>
      </w:r>
      <w:r w:rsidR="00AD4B43">
        <w:rPr>
          <w:rFonts w:ascii="Times New Roman" w:hAnsi="Times New Roman" w:cs="Times New Roman"/>
          <w:sz w:val="24"/>
          <w:szCs w:val="24"/>
        </w:rPr>
        <w:t xml:space="preserve">a </w:t>
      </w:r>
      <w:r w:rsidR="00300164">
        <w:rPr>
          <w:rFonts w:ascii="Times New Roman" w:hAnsi="Times New Roman" w:cs="Times New Roman"/>
          <w:sz w:val="24"/>
          <w:szCs w:val="24"/>
        </w:rPr>
        <w:t>different langua</w:t>
      </w:r>
      <w:r w:rsidR="00C112EF">
        <w:rPr>
          <w:rFonts w:ascii="Times New Roman" w:hAnsi="Times New Roman" w:cs="Times New Roman"/>
          <w:sz w:val="24"/>
          <w:szCs w:val="24"/>
        </w:rPr>
        <w:t>ge</w:t>
      </w:r>
      <w:r w:rsidR="00A10240">
        <w:rPr>
          <w:rFonts w:ascii="Times New Roman" w:hAnsi="Times New Roman" w:cs="Times New Roman"/>
          <w:sz w:val="24"/>
          <w:szCs w:val="24"/>
        </w:rPr>
        <w:t xml:space="preserve"> (Marcus</w:t>
      </w:r>
      <w:r w:rsidR="00A10240" w:rsidRPr="00A10240">
        <w:rPr>
          <w:rFonts w:ascii="Times New Roman" w:hAnsi="Times New Roman" w:cs="Times New Roman"/>
          <w:sz w:val="24"/>
          <w:szCs w:val="24"/>
        </w:rPr>
        <w:t xml:space="preserve"> &amp; Wang</w:t>
      </w:r>
      <w:r w:rsidR="00A10240">
        <w:rPr>
          <w:rFonts w:ascii="Times New Roman" w:hAnsi="Times New Roman" w:cs="Times New Roman"/>
          <w:sz w:val="24"/>
          <w:szCs w:val="24"/>
        </w:rPr>
        <w:t>, 2018)</w:t>
      </w:r>
      <w:r w:rsidR="00C112EF">
        <w:rPr>
          <w:rFonts w:ascii="Times New Roman" w:hAnsi="Times New Roman" w:cs="Times New Roman"/>
          <w:sz w:val="24"/>
          <w:szCs w:val="24"/>
        </w:rPr>
        <w:t>.</w:t>
      </w:r>
    </w:p>
    <w:p w14:paraId="31ACC634" w14:textId="1C290A8D" w:rsidR="00E975BF" w:rsidRDefault="00385BB4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should also </w:t>
      </w:r>
      <w:r w:rsidR="00424A2D">
        <w:rPr>
          <w:rFonts w:ascii="Times New Roman" w:hAnsi="Times New Roman" w:cs="Times New Roman"/>
          <w:sz w:val="24"/>
          <w:szCs w:val="24"/>
        </w:rPr>
        <w:t>ensure that language direction is taken into consideration</w:t>
      </w:r>
      <w:r w:rsidR="005F5367">
        <w:rPr>
          <w:rFonts w:ascii="Times New Roman" w:hAnsi="Times New Roman" w:cs="Times New Roman"/>
          <w:sz w:val="24"/>
          <w:szCs w:val="24"/>
        </w:rPr>
        <w:t xml:space="preserve">. With Burger King being an internationally recognized business that is opening branches </w:t>
      </w:r>
      <w:r w:rsidR="001536E2">
        <w:rPr>
          <w:rFonts w:ascii="Times New Roman" w:hAnsi="Times New Roman" w:cs="Times New Roman"/>
          <w:sz w:val="24"/>
          <w:szCs w:val="24"/>
        </w:rPr>
        <w:t xml:space="preserve">across </w:t>
      </w:r>
      <w:r w:rsidR="00B648BC">
        <w:rPr>
          <w:rFonts w:ascii="Times New Roman" w:hAnsi="Times New Roman" w:cs="Times New Roman"/>
          <w:sz w:val="24"/>
          <w:szCs w:val="24"/>
        </w:rPr>
        <w:t xml:space="preserve">countries, it is crucial to design a user interface </w:t>
      </w:r>
      <w:r w:rsidR="005946EE">
        <w:rPr>
          <w:rFonts w:ascii="Times New Roman" w:hAnsi="Times New Roman" w:cs="Times New Roman"/>
          <w:sz w:val="24"/>
          <w:szCs w:val="24"/>
        </w:rPr>
        <w:t xml:space="preserve">that takes into consideration </w:t>
      </w:r>
      <w:r w:rsidR="005323DA">
        <w:rPr>
          <w:rFonts w:ascii="Times New Roman" w:hAnsi="Times New Roman" w:cs="Times New Roman"/>
          <w:sz w:val="24"/>
          <w:szCs w:val="24"/>
        </w:rPr>
        <w:t>language directions.</w:t>
      </w:r>
      <w:r w:rsidR="000E55A1">
        <w:rPr>
          <w:rFonts w:ascii="Times New Roman" w:hAnsi="Times New Roman" w:cs="Times New Roman"/>
          <w:sz w:val="24"/>
          <w:szCs w:val="24"/>
        </w:rPr>
        <w:t xml:space="preserve"> One of the ways in which language</w:t>
      </w:r>
      <w:r w:rsidR="00ED528D">
        <w:rPr>
          <w:rFonts w:ascii="Times New Roman" w:hAnsi="Times New Roman" w:cs="Times New Roman"/>
          <w:sz w:val="24"/>
          <w:szCs w:val="24"/>
        </w:rPr>
        <w:t xml:space="preserve"> direction can be implemented is through designing an </w:t>
      </w:r>
      <w:r w:rsidR="00F1146E">
        <w:rPr>
          <w:rFonts w:ascii="Times New Roman" w:hAnsi="Times New Roman" w:cs="Times New Roman"/>
          <w:sz w:val="24"/>
          <w:szCs w:val="24"/>
        </w:rPr>
        <w:t>interface that can be mirrored to allow for languages that are read from right to left.</w:t>
      </w:r>
      <w:r w:rsidR="001879D3">
        <w:rPr>
          <w:rFonts w:ascii="Times New Roman" w:hAnsi="Times New Roman" w:cs="Times New Roman"/>
          <w:sz w:val="24"/>
          <w:szCs w:val="24"/>
        </w:rPr>
        <w:t xml:space="preserve"> While te</w:t>
      </w:r>
      <w:r w:rsidR="00DF05AC">
        <w:rPr>
          <w:rFonts w:ascii="Times New Roman" w:hAnsi="Times New Roman" w:cs="Times New Roman"/>
          <w:sz w:val="24"/>
          <w:szCs w:val="24"/>
        </w:rPr>
        <w:t xml:space="preserve">xts can be easily mirrored, one should </w:t>
      </w:r>
      <w:r w:rsidR="00E77B06">
        <w:rPr>
          <w:rFonts w:ascii="Times New Roman" w:hAnsi="Times New Roman" w:cs="Times New Roman"/>
          <w:sz w:val="24"/>
          <w:szCs w:val="24"/>
        </w:rPr>
        <w:t xml:space="preserve">also </w:t>
      </w:r>
      <w:r w:rsidR="0033448D">
        <w:rPr>
          <w:rFonts w:ascii="Times New Roman" w:hAnsi="Times New Roman" w:cs="Times New Roman"/>
          <w:sz w:val="24"/>
          <w:szCs w:val="24"/>
        </w:rPr>
        <w:t>consider how icons will look in a mirrored state. If the icons will have a different design</w:t>
      </w:r>
      <w:r w:rsidR="00E77B06">
        <w:rPr>
          <w:rFonts w:ascii="Times New Roman" w:hAnsi="Times New Roman" w:cs="Times New Roman"/>
          <w:sz w:val="24"/>
          <w:szCs w:val="24"/>
        </w:rPr>
        <w:t xml:space="preserve"> </w:t>
      </w:r>
      <w:r w:rsidR="0033448D">
        <w:rPr>
          <w:rFonts w:ascii="Times New Roman" w:hAnsi="Times New Roman" w:cs="Times New Roman"/>
          <w:sz w:val="24"/>
          <w:szCs w:val="24"/>
        </w:rPr>
        <w:t xml:space="preserve">when mirrored, </w:t>
      </w:r>
      <w:r w:rsidR="00E975BF">
        <w:rPr>
          <w:rFonts w:ascii="Times New Roman" w:hAnsi="Times New Roman" w:cs="Times New Roman"/>
          <w:sz w:val="24"/>
          <w:szCs w:val="24"/>
        </w:rPr>
        <w:t xml:space="preserve">it is </w:t>
      </w:r>
      <w:r w:rsidR="00AD4B43">
        <w:rPr>
          <w:rFonts w:ascii="Times New Roman" w:hAnsi="Times New Roman" w:cs="Times New Roman"/>
          <w:sz w:val="24"/>
          <w:szCs w:val="24"/>
        </w:rPr>
        <w:t>vital</w:t>
      </w:r>
      <w:r w:rsidR="00E975BF">
        <w:rPr>
          <w:rFonts w:ascii="Times New Roman" w:hAnsi="Times New Roman" w:cs="Times New Roman"/>
          <w:sz w:val="24"/>
          <w:szCs w:val="24"/>
        </w:rPr>
        <w:t xml:space="preserve"> to design another logo that befits the direction of the text.</w:t>
      </w:r>
      <w:r w:rsidR="00F73C88">
        <w:rPr>
          <w:rFonts w:ascii="Times New Roman" w:hAnsi="Times New Roman" w:cs="Times New Roman"/>
          <w:sz w:val="24"/>
          <w:szCs w:val="24"/>
        </w:rPr>
        <w:t xml:space="preserve"> </w:t>
      </w:r>
      <w:r w:rsidR="0089256E">
        <w:rPr>
          <w:rFonts w:ascii="Times New Roman" w:hAnsi="Times New Roman" w:cs="Times New Roman"/>
          <w:sz w:val="24"/>
          <w:szCs w:val="24"/>
        </w:rPr>
        <w:t xml:space="preserve">In some cases, it would require the assistance of a translator or a native speaker to help in </w:t>
      </w:r>
      <w:r w:rsidR="00544459">
        <w:rPr>
          <w:rFonts w:ascii="Times New Roman" w:hAnsi="Times New Roman" w:cs="Times New Roman"/>
          <w:sz w:val="24"/>
          <w:szCs w:val="24"/>
        </w:rPr>
        <w:t>translating the words, icons</w:t>
      </w:r>
      <w:r w:rsidR="00AD4B43">
        <w:rPr>
          <w:rFonts w:ascii="Times New Roman" w:hAnsi="Times New Roman" w:cs="Times New Roman"/>
          <w:sz w:val="24"/>
          <w:szCs w:val="24"/>
        </w:rPr>
        <w:t>,</w:t>
      </w:r>
      <w:r w:rsidR="00544459">
        <w:rPr>
          <w:rFonts w:ascii="Times New Roman" w:hAnsi="Times New Roman" w:cs="Times New Roman"/>
          <w:sz w:val="24"/>
          <w:szCs w:val="24"/>
        </w:rPr>
        <w:t xml:space="preserve"> and the entire </w:t>
      </w:r>
      <w:r w:rsidR="00344132">
        <w:rPr>
          <w:rFonts w:ascii="Times New Roman" w:hAnsi="Times New Roman" w:cs="Times New Roman"/>
          <w:sz w:val="24"/>
          <w:szCs w:val="24"/>
        </w:rPr>
        <w:t>i</w:t>
      </w:r>
      <w:r w:rsidR="00544459">
        <w:rPr>
          <w:rFonts w:ascii="Times New Roman" w:hAnsi="Times New Roman" w:cs="Times New Roman"/>
          <w:sz w:val="24"/>
          <w:szCs w:val="24"/>
        </w:rPr>
        <w:t>nterface to ensure everything is in order.</w:t>
      </w:r>
      <w:r w:rsidR="00A567CD">
        <w:rPr>
          <w:rFonts w:ascii="Times New Roman" w:hAnsi="Times New Roman" w:cs="Times New Roman"/>
          <w:sz w:val="24"/>
          <w:szCs w:val="24"/>
        </w:rPr>
        <w:t xml:space="preserve"> In some cases</w:t>
      </w:r>
      <w:r w:rsidR="00AD4B43">
        <w:rPr>
          <w:rFonts w:ascii="Times New Roman" w:hAnsi="Times New Roman" w:cs="Times New Roman"/>
          <w:sz w:val="24"/>
          <w:szCs w:val="24"/>
        </w:rPr>
        <w:t>,</w:t>
      </w:r>
      <w:r w:rsidR="00A567CD">
        <w:rPr>
          <w:rFonts w:ascii="Times New Roman" w:hAnsi="Times New Roman" w:cs="Times New Roman"/>
          <w:sz w:val="24"/>
          <w:szCs w:val="24"/>
        </w:rPr>
        <w:t xml:space="preserve"> a shift from </w:t>
      </w:r>
      <w:r w:rsidR="00AD4B43">
        <w:rPr>
          <w:rFonts w:ascii="Times New Roman" w:hAnsi="Times New Roman" w:cs="Times New Roman"/>
          <w:sz w:val="24"/>
          <w:szCs w:val="24"/>
        </w:rPr>
        <w:t xml:space="preserve">the </w:t>
      </w:r>
      <w:r w:rsidR="00A567CD">
        <w:rPr>
          <w:rFonts w:ascii="Times New Roman" w:hAnsi="Times New Roman" w:cs="Times New Roman"/>
          <w:sz w:val="24"/>
          <w:szCs w:val="24"/>
        </w:rPr>
        <w:t>menu</w:t>
      </w:r>
      <w:r w:rsidR="00AD4B43">
        <w:rPr>
          <w:rFonts w:ascii="Times New Roman" w:hAnsi="Times New Roman" w:cs="Times New Roman"/>
          <w:sz w:val="24"/>
          <w:szCs w:val="24"/>
        </w:rPr>
        <w:t>-</w:t>
      </w:r>
      <w:r w:rsidR="00A567CD">
        <w:rPr>
          <w:rFonts w:ascii="Times New Roman" w:hAnsi="Times New Roman" w:cs="Times New Roman"/>
          <w:sz w:val="24"/>
          <w:szCs w:val="24"/>
        </w:rPr>
        <w:t xml:space="preserve">driven interface to a graphical user interface may be necessary for </w:t>
      </w:r>
      <w:r w:rsidR="00AD4B43">
        <w:rPr>
          <w:rFonts w:ascii="Times New Roman" w:hAnsi="Times New Roman" w:cs="Times New Roman"/>
          <w:sz w:val="24"/>
          <w:szCs w:val="24"/>
        </w:rPr>
        <w:t>the</w:t>
      </w:r>
      <w:r w:rsidR="00A567CD">
        <w:rPr>
          <w:rFonts w:ascii="Times New Roman" w:hAnsi="Times New Roman" w:cs="Times New Roman"/>
          <w:sz w:val="24"/>
          <w:szCs w:val="24"/>
        </w:rPr>
        <w:t xml:space="preserve"> </w:t>
      </w:r>
      <w:r w:rsidR="00AD4B43">
        <w:rPr>
          <w:rFonts w:ascii="Times New Roman" w:hAnsi="Times New Roman" w:cs="Times New Roman"/>
          <w:sz w:val="24"/>
          <w:szCs w:val="24"/>
        </w:rPr>
        <w:t>right</w:t>
      </w:r>
      <w:r w:rsidR="00A567CD">
        <w:rPr>
          <w:rFonts w:ascii="Times New Roman" w:hAnsi="Times New Roman" w:cs="Times New Roman"/>
          <w:sz w:val="24"/>
          <w:szCs w:val="24"/>
        </w:rPr>
        <w:t xml:space="preserve"> language direction to be implemented.</w:t>
      </w:r>
    </w:p>
    <w:p w14:paraId="4B06F583" w14:textId="5A9B81AA" w:rsidR="00AB61D4" w:rsidRDefault="00AB61D4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should also consider the standard formats of units and measurements in different countries. </w:t>
      </w:r>
      <w:r w:rsidR="007975C2">
        <w:rPr>
          <w:rFonts w:ascii="Times New Roman" w:hAnsi="Times New Roman" w:cs="Times New Roman"/>
          <w:sz w:val="24"/>
          <w:szCs w:val="24"/>
        </w:rPr>
        <w:t xml:space="preserve">Indicating the weight of the products in pounds in a country that </w:t>
      </w:r>
      <w:r w:rsidR="00AD4B43">
        <w:rPr>
          <w:rFonts w:ascii="Times New Roman" w:hAnsi="Times New Roman" w:cs="Times New Roman"/>
          <w:sz w:val="24"/>
          <w:szCs w:val="24"/>
        </w:rPr>
        <w:t>usu</w:t>
      </w:r>
      <w:r w:rsidR="007975C2">
        <w:rPr>
          <w:rFonts w:ascii="Times New Roman" w:hAnsi="Times New Roman" w:cs="Times New Roman"/>
          <w:sz w:val="24"/>
          <w:szCs w:val="24"/>
        </w:rPr>
        <w:t xml:space="preserve">ally uses </w:t>
      </w:r>
      <w:r w:rsidR="0022427F">
        <w:rPr>
          <w:rFonts w:ascii="Times New Roman" w:hAnsi="Times New Roman" w:cs="Times New Roman"/>
          <w:sz w:val="24"/>
          <w:szCs w:val="24"/>
        </w:rPr>
        <w:t xml:space="preserve">kilograms can be confusing to the customer. </w:t>
      </w:r>
      <w:r w:rsidR="00271298">
        <w:rPr>
          <w:rFonts w:ascii="Times New Roman" w:hAnsi="Times New Roman" w:cs="Times New Roman"/>
          <w:sz w:val="24"/>
          <w:szCs w:val="24"/>
        </w:rPr>
        <w:t xml:space="preserve">It may also appear as unattractive to the potential customers, who may opt to go </w:t>
      </w:r>
      <w:r w:rsidR="003B39D1">
        <w:rPr>
          <w:rFonts w:ascii="Times New Roman" w:hAnsi="Times New Roman" w:cs="Times New Roman"/>
          <w:sz w:val="24"/>
          <w:szCs w:val="24"/>
        </w:rPr>
        <w:t xml:space="preserve">to their usual </w:t>
      </w:r>
      <w:r w:rsidR="00A17134">
        <w:rPr>
          <w:rFonts w:ascii="Times New Roman" w:hAnsi="Times New Roman" w:cs="Times New Roman"/>
          <w:sz w:val="24"/>
          <w:szCs w:val="24"/>
        </w:rPr>
        <w:t>places of food.</w:t>
      </w:r>
      <w:r w:rsidR="00783946">
        <w:rPr>
          <w:rFonts w:ascii="Times New Roman" w:hAnsi="Times New Roman" w:cs="Times New Roman"/>
          <w:sz w:val="24"/>
          <w:szCs w:val="24"/>
        </w:rPr>
        <w:t xml:space="preserve"> Imperial and metric measurement units should be implemented </w:t>
      </w:r>
      <w:r w:rsidR="00AD4B43">
        <w:rPr>
          <w:rFonts w:ascii="Times New Roman" w:hAnsi="Times New Roman" w:cs="Times New Roman"/>
          <w:sz w:val="24"/>
          <w:szCs w:val="24"/>
        </w:rPr>
        <w:t>accurately and effectively</w:t>
      </w:r>
      <w:r w:rsidR="00185625">
        <w:rPr>
          <w:rFonts w:ascii="Times New Roman" w:hAnsi="Times New Roman" w:cs="Times New Roman"/>
          <w:sz w:val="24"/>
          <w:szCs w:val="24"/>
        </w:rPr>
        <w:t xml:space="preserve">, as per the country’s standard </w:t>
      </w:r>
      <w:r w:rsidR="00521484">
        <w:rPr>
          <w:rFonts w:ascii="Times New Roman" w:hAnsi="Times New Roman" w:cs="Times New Roman"/>
          <w:sz w:val="24"/>
          <w:szCs w:val="24"/>
        </w:rPr>
        <w:t>formats.</w:t>
      </w:r>
    </w:p>
    <w:p w14:paraId="40BA158C" w14:textId="3DD97446" w:rsidR="00D62128" w:rsidRPr="00DD649D" w:rsidRDefault="00D62128" w:rsidP="009F6BD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649D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5A4E8828" w14:textId="4263145D" w:rsidR="00D62128" w:rsidRDefault="00D62128" w:rsidP="0059143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ser interface </w:t>
      </w:r>
      <w:r w:rsidR="000F65D4">
        <w:rPr>
          <w:rFonts w:ascii="Times New Roman" w:hAnsi="Times New Roman" w:cs="Times New Roman"/>
          <w:sz w:val="24"/>
          <w:szCs w:val="24"/>
        </w:rPr>
        <w:t xml:space="preserve">design is a very crucial component in any system. Companies that employ a </w:t>
      </w:r>
      <w:r w:rsidR="004D1847">
        <w:rPr>
          <w:rFonts w:ascii="Times New Roman" w:hAnsi="Times New Roman" w:cs="Times New Roman"/>
          <w:sz w:val="24"/>
          <w:szCs w:val="24"/>
        </w:rPr>
        <w:t>s</w:t>
      </w:r>
      <w:r w:rsidR="00AD4B43">
        <w:rPr>
          <w:rFonts w:ascii="Times New Roman" w:hAnsi="Times New Roman" w:cs="Times New Roman"/>
          <w:sz w:val="24"/>
          <w:szCs w:val="24"/>
        </w:rPr>
        <w:t>ecure and straightforward</w:t>
      </w:r>
      <w:r w:rsidR="004D1847">
        <w:rPr>
          <w:rFonts w:ascii="Times New Roman" w:hAnsi="Times New Roman" w:cs="Times New Roman"/>
          <w:sz w:val="24"/>
          <w:szCs w:val="24"/>
        </w:rPr>
        <w:t xml:space="preserve"> UI that is fast and accurate are likely to experience </w:t>
      </w:r>
      <w:r w:rsidR="00271A98">
        <w:rPr>
          <w:rFonts w:ascii="Times New Roman" w:hAnsi="Times New Roman" w:cs="Times New Roman"/>
          <w:sz w:val="24"/>
          <w:szCs w:val="24"/>
        </w:rPr>
        <w:lastRenderedPageBreak/>
        <w:t xml:space="preserve">efficiency in their operations. </w:t>
      </w:r>
      <w:r w:rsidR="00DB791C">
        <w:rPr>
          <w:rFonts w:ascii="Times New Roman" w:hAnsi="Times New Roman" w:cs="Times New Roman"/>
          <w:sz w:val="24"/>
          <w:szCs w:val="24"/>
        </w:rPr>
        <w:t xml:space="preserve">When designing a UI that will be used in other countries or </w:t>
      </w:r>
      <w:r w:rsidR="00AD4B43">
        <w:rPr>
          <w:rFonts w:ascii="Times New Roman" w:hAnsi="Times New Roman" w:cs="Times New Roman"/>
          <w:sz w:val="24"/>
          <w:szCs w:val="24"/>
        </w:rPr>
        <w:t xml:space="preserve">a </w:t>
      </w:r>
      <w:r w:rsidR="00DB791C">
        <w:rPr>
          <w:rFonts w:ascii="Times New Roman" w:hAnsi="Times New Roman" w:cs="Times New Roman"/>
          <w:sz w:val="24"/>
          <w:szCs w:val="24"/>
        </w:rPr>
        <w:t xml:space="preserve">different language, one should consider various features such as text direction, standard units of measurements, and space for the texts. </w:t>
      </w:r>
      <w:r w:rsidR="007E450C">
        <w:rPr>
          <w:rFonts w:ascii="Times New Roman" w:hAnsi="Times New Roman" w:cs="Times New Roman"/>
          <w:sz w:val="24"/>
          <w:szCs w:val="24"/>
        </w:rPr>
        <w:t>H</w:t>
      </w:r>
      <w:r w:rsidR="007E450C" w:rsidRPr="007E450C">
        <w:rPr>
          <w:rFonts w:ascii="Times New Roman" w:hAnsi="Times New Roman" w:cs="Times New Roman"/>
          <w:sz w:val="24"/>
          <w:szCs w:val="24"/>
        </w:rPr>
        <w:t>uman-computer interaction engineer</w:t>
      </w:r>
      <w:r w:rsidR="007E450C">
        <w:rPr>
          <w:rFonts w:ascii="Times New Roman" w:hAnsi="Times New Roman" w:cs="Times New Roman"/>
          <w:sz w:val="24"/>
          <w:szCs w:val="24"/>
        </w:rPr>
        <w:t>s should ensure the UI is simple to learn, accurate</w:t>
      </w:r>
      <w:r w:rsidR="00AD4B43">
        <w:rPr>
          <w:rFonts w:ascii="Times New Roman" w:hAnsi="Times New Roman" w:cs="Times New Roman"/>
          <w:sz w:val="24"/>
          <w:szCs w:val="24"/>
        </w:rPr>
        <w:t>,</w:t>
      </w:r>
      <w:r w:rsidR="007E450C">
        <w:rPr>
          <w:rFonts w:ascii="Times New Roman" w:hAnsi="Times New Roman" w:cs="Times New Roman"/>
          <w:sz w:val="24"/>
          <w:szCs w:val="24"/>
        </w:rPr>
        <w:t xml:space="preserve"> and responsive for an effective </w:t>
      </w:r>
      <w:r w:rsidR="00F60343">
        <w:rPr>
          <w:rFonts w:ascii="Times New Roman" w:hAnsi="Times New Roman" w:cs="Times New Roman"/>
          <w:sz w:val="24"/>
          <w:szCs w:val="24"/>
        </w:rPr>
        <w:t>system.</w:t>
      </w:r>
      <w:r w:rsidR="007E45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2E5373" w14:textId="77777777" w:rsidR="00BC58CD" w:rsidRDefault="00BC58CD" w:rsidP="0097089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0EF64F0" w14:textId="4C3C7EB9" w:rsidR="00C112EF" w:rsidRDefault="009049C0" w:rsidP="0097089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344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C4160A" w14:textId="518E6FBF" w:rsidR="00342717" w:rsidRDefault="00342717" w:rsidP="0097089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18D79F" w14:textId="77777777" w:rsidR="00DA2E28" w:rsidRDefault="00DA2E28" w:rsidP="0097089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211A69A" w14:textId="77777777" w:rsidR="00F16929" w:rsidRDefault="00F16929" w:rsidP="0097089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5881D04" w14:textId="27EC62FB" w:rsidR="009234C4" w:rsidRDefault="00153A00" w:rsidP="0097089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5DA8ED" w14:textId="34E62877" w:rsidR="00AE0F02" w:rsidRDefault="00AE0F02" w:rsidP="007338C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3CF93F" w14:textId="6B11A7C2" w:rsidR="003113A8" w:rsidRDefault="00AE0F02" w:rsidP="00AE0F0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472014BF" w14:textId="27B2E718" w:rsidR="001D0546" w:rsidRPr="00752492" w:rsidRDefault="00A10240" w:rsidP="009465E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10240">
        <w:rPr>
          <w:rFonts w:ascii="Times New Roman" w:hAnsi="Times New Roman" w:cs="Times New Roman"/>
          <w:sz w:val="24"/>
          <w:szCs w:val="24"/>
        </w:rPr>
        <w:t>Marcus, A., &amp; Wang, W. (Eds.). (2018). </w:t>
      </w:r>
      <w:r w:rsidRPr="00A10240">
        <w:rPr>
          <w:rFonts w:ascii="Times New Roman" w:hAnsi="Times New Roman" w:cs="Times New Roman"/>
          <w:i/>
          <w:iCs/>
          <w:sz w:val="24"/>
          <w:szCs w:val="24"/>
        </w:rPr>
        <w:t>Design, User Experience, and Usability: Designing Interactions: 7th International Conference, DUXU 2018, Held as Part of HCI International 2018, Las Vegas, NV, USA, July 15-20, 2018, Proceedings</w:t>
      </w:r>
      <w:r w:rsidRPr="00A10240">
        <w:rPr>
          <w:rFonts w:ascii="Times New Roman" w:hAnsi="Times New Roman" w:cs="Times New Roman"/>
          <w:sz w:val="24"/>
          <w:szCs w:val="24"/>
        </w:rPr>
        <w:t> (Vol. 10919). Springer.</w:t>
      </w:r>
    </w:p>
    <w:sectPr w:rsidR="001D0546" w:rsidRPr="00752492" w:rsidSect="00DB7D8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B18FC" w14:textId="77777777" w:rsidR="00E52089" w:rsidRDefault="00E52089" w:rsidP="00DB7D88">
      <w:pPr>
        <w:spacing w:after="0" w:line="240" w:lineRule="auto"/>
      </w:pPr>
      <w:r>
        <w:separator/>
      </w:r>
    </w:p>
  </w:endnote>
  <w:endnote w:type="continuationSeparator" w:id="0">
    <w:p w14:paraId="55809F66" w14:textId="77777777" w:rsidR="00E52089" w:rsidRDefault="00E52089" w:rsidP="00DB7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D5FE6" w14:textId="77777777" w:rsidR="00E52089" w:rsidRDefault="00E52089" w:rsidP="00DB7D88">
      <w:pPr>
        <w:spacing w:after="0" w:line="240" w:lineRule="auto"/>
      </w:pPr>
      <w:r>
        <w:separator/>
      </w:r>
    </w:p>
  </w:footnote>
  <w:footnote w:type="continuationSeparator" w:id="0">
    <w:p w14:paraId="5DDF6E88" w14:textId="77777777" w:rsidR="00E52089" w:rsidRDefault="00E52089" w:rsidP="00DB7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4DD08" w14:textId="4B9AA0A0" w:rsidR="0007246F" w:rsidRPr="006C01DD" w:rsidRDefault="00734752" w:rsidP="006C01DD">
    <w:pPr>
      <w:pStyle w:val="Header"/>
      <w:tabs>
        <w:tab w:val="clear" w:pos="4680"/>
      </w:tabs>
      <w:spacing w:line="480" w:lineRule="auto"/>
      <w:rPr>
        <w:rFonts w:ascii="Times New Roman" w:hAnsi="Times New Roman" w:cs="Times New Roman"/>
        <w:b/>
        <w:sz w:val="24"/>
        <w:szCs w:val="24"/>
      </w:rPr>
    </w:pPr>
    <w:r w:rsidRPr="00734752">
      <w:rPr>
        <w:rFonts w:ascii="Times New Roman" w:hAnsi="Times New Roman" w:cs="Times New Roman"/>
        <w:sz w:val="24"/>
        <w:szCs w:val="24"/>
      </w:rPr>
      <w:t>HUMAN-COMPUTER INTERACTION</w:t>
    </w:r>
    <w:r w:rsidR="0007246F" w:rsidRPr="006C01DD">
      <w:rPr>
        <w:rFonts w:ascii="Times New Roman" w:hAnsi="Times New Roman" w:cs="Times New Roman"/>
        <w:b/>
        <w:sz w:val="24"/>
        <w:szCs w:val="24"/>
      </w:rPr>
      <w:tab/>
    </w:r>
    <w:r w:rsidR="0007246F" w:rsidRPr="009072C6">
      <w:rPr>
        <w:rFonts w:ascii="Times New Roman" w:hAnsi="Times New Roman" w:cs="Times New Roman"/>
        <w:sz w:val="24"/>
        <w:szCs w:val="24"/>
      </w:rPr>
      <w:fldChar w:fldCharType="begin"/>
    </w:r>
    <w:r w:rsidR="0007246F" w:rsidRPr="009072C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9072C6">
      <w:rPr>
        <w:rFonts w:ascii="Times New Roman" w:hAnsi="Times New Roman" w:cs="Times New Roman"/>
        <w:sz w:val="24"/>
        <w:szCs w:val="24"/>
      </w:rPr>
      <w:fldChar w:fldCharType="separate"/>
    </w:r>
    <w:r w:rsidR="00591430">
      <w:rPr>
        <w:rFonts w:ascii="Times New Roman" w:hAnsi="Times New Roman" w:cs="Times New Roman"/>
        <w:noProof/>
        <w:sz w:val="24"/>
        <w:szCs w:val="24"/>
      </w:rPr>
      <w:t>2</w:t>
    </w:r>
    <w:r w:rsidR="0007246F" w:rsidRPr="009072C6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0D005D64" w14:textId="77777777" w:rsidR="0007246F" w:rsidRDefault="0007246F" w:rsidP="003F467B">
    <w:pPr>
      <w:pStyle w:val="Header"/>
      <w:tabs>
        <w:tab w:val="clear" w:pos="4680"/>
        <w:tab w:val="center" w:pos="68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4ADA2" w14:textId="25F97C1C" w:rsidR="0007246F" w:rsidRPr="00B64508" w:rsidRDefault="000E4E13" w:rsidP="00CF23F0">
    <w:pPr>
      <w:pStyle w:val="Header"/>
      <w:tabs>
        <w:tab w:val="clear" w:pos="4680"/>
        <w:tab w:val="center" w:pos="792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B64508">
      <w:rPr>
        <w:rFonts w:ascii="Times New Roman" w:hAnsi="Times New Roman" w:cs="Times New Roman"/>
        <w:sz w:val="24"/>
        <w:szCs w:val="24"/>
      </w:rPr>
      <w:t>Running head</w:t>
    </w:r>
    <w:r w:rsidR="00153A00">
      <w:rPr>
        <w:rFonts w:ascii="Times New Roman" w:hAnsi="Times New Roman" w:cs="Times New Roman"/>
        <w:sz w:val="24"/>
        <w:szCs w:val="24"/>
      </w:rPr>
      <w:t xml:space="preserve">: </w:t>
    </w:r>
    <w:r w:rsidR="00734752" w:rsidRPr="00734752">
      <w:rPr>
        <w:rFonts w:ascii="Times New Roman" w:hAnsi="Times New Roman" w:cs="Times New Roman"/>
        <w:sz w:val="24"/>
        <w:szCs w:val="24"/>
      </w:rPr>
      <w:t>HUMAN-COMPUTER INTERACTION</w:t>
    </w:r>
    <w:r w:rsidR="00E5296C" w:rsidRPr="00B64508">
      <w:rPr>
        <w:rFonts w:ascii="Times New Roman" w:hAnsi="Times New Roman" w:cs="Times New Roman"/>
        <w:sz w:val="24"/>
        <w:szCs w:val="24"/>
      </w:rPr>
      <w:tab/>
    </w:r>
    <w:r w:rsidR="00A04787" w:rsidRPr="00B64508">
      <w:rPr>
        <w:rFonts w:ascii="Times New Roman" w:hAnsi="Times New Roman" w:cs="Times New Roman"/>
        <w:sz w:val="24"/>
        <w:szCs w:val="24"/>
      </w:rPr>
      <w:tab/>
    </w:r>
    <w:r w:rsidR="0007246F" w:rsidRPr="00B64508">
      <w:rPr>
        <w:rFonts w:ascii="Times New Roman" w:hAnsi="Times New Roman" w:cs="Times New Roman"/>
        <w:sz w:val="24"/>
        <w:szCs w:val="24"/>
      </w:rPr>
      <w:fldChar w:fldCharType="begin"/>
    </w:r>
    <w:r w:rsidR="0007246F" w:rsidRPr="00B6450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B64508">
      <w:rPr>
        <w:rFonts w:ascii="Times New Roman" w:hAnsi="Times New Roman" w:cs="Times New Roman"/>
        <w:sz w:val="24"/>
        <w:szCs w:val="24"/>
      </w:rPr>
      <w:fldChar w:fldCharType="separate"/>
    </w:r>
    <w:r w:rsidR="00591430">
      <w:rPr>
        <w:rFonts w:ascii="Times New Roman" w:hAnsi="Times New Roman" w:cs="Times New Roman"/>
        <w:noProof/>
        <w:sz w:val="24"/>
        <w:szCs w:val="24"/>
      </w:rPr>
      <w:t>1</w:t>
    </w:r>
    <w:r w:rsidR="0007246F" w:rsidRPr="00B6450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47AA8"/>
    <w:multiLevelType w:val="hybridMultilevel"/>
    <w:tmpl w:val="AC42F4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9804C0"/>
    <w:multiLevelType w:val="hybridMultilevel"/>
    <w:tmpl w:val="166EC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15602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9A005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62E242C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4BB25D2"/>
    <w:multiLevelType w:val="hybridMultilevel"/>
    <w:tmpl w:val="95649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54769A"/>
    <w:multiLevelType w:val="multilevel"/>
    <w:tmpl w:val="AC1ADE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QyNzU3NzI3tzRQ0lEKTi0uzszPAykwMa4FAMLTSqotAAAA"/>
  </w:docVars>
  <w:rsids>
    <w:rsidRoot w:val="00DB7D88"/>
    <w:rsid w:val="00000A29"/>
    <w:rsid w:val="000012C4"/>
    <w:rsid w:val="00002179"/>
    <w:rsid w:val="00002BC6"/>
    <w:rsid w:val="00012130"/>
    <w:rsid w:val="0001317D"/>
    <w:rsid w:val="0002291A"/>
    <w:rsid w:val="0002328E"/>
    <w:rsid w:val="000247A7"/>
    <w:rsid w:val="000251C5"/>
    <w:rsid w:val="0002625F"/>
    <w:rsid w:val="000365C0"/>
    <w:rsid w:val="0003792B"/>
    <w:rsid w:val="000400A5"/>
    <w:rsid w:val="00040A8C"/>
    <w:rsid w:val="00040E74"/>
    <w:rsid w:val="000437E4"/>
    <w:rsid w:val="00043DDA"/>
    <w:rsid w:val="00043E70"/>
    <w:rsid w:val="000447BD"/>
    <w:rsid w:val="00044E94"/>
    <w:rsid w:val="00045044"/>
    <w:rsid w:val="000506D8"/>
    <w:rsid w:val="00052BCE"/>
    <w:rsid w:val="00055271"/>
    <w:rsid w:val="00055DB4"/>
    <w:rsid w:val="0005665F"/>
    <w:rsid w:val="00061618"/>
    <w:rsid w:val="00064623"/>
    <w:rsid w:val="00064FAA"/>
    <w:rsid w:val="0006694C"/>
    <w:rsid w:val="0006784C"/>
    <w:rsid w:val="0007246F"/>
    <w:rsid w:val="00075D11"/>
    <w:rsid w:val="000769FC"/>
    <w:rsid w:val="00081A49"/>
    <w:rsid w:val="000913E0"/>
    <w:rsid w:val="00093F60"/>
    <w:rsid w:val="00095262"/>
    <w:rsid w:val="000A24AA"/>
    <w:rsid w:val="000A3765"/>
    <w:rsid w:val="000A3BF4"/>
    <w:rsid w:val="000A4195"/>
    <w:rsid w:val="000B1F31"/>
    <w:rsid w:val="000B39C6"/>
    <w:rsid w:val="000B40D1"/>
    <w:rsid w:val="000C5567"/>
    <w:rsid w:val="000C6496"/>
    <w:rsid w:val="000C6D09"/>
    <w:rsid w:val="000C6E56"/>
    <w:rsid w:val="000D100C"/>
    <w:rsid w:val="000D17AB"/>
    <w:rsid w:val="000D2C7D"/>
    <w:rsid w:val="000D376B"/>
    <w:rsid w:val="000E4E13"/>
    <w:rsid w:val="000E55A1"/>
    <w:rsid w:val="000F1956"/>
    <w:rsid w:val="000F3DFD"/>
    <w:rsid w:val="000F4062"/>
    <w:rsid w:val="000F65D4"/>
    <w:rsid w:val="00106DD2"/>
    <w:rsid w:val="00111D0D"/>
    <w:rsid w:val="001151BD"/>
    <w:rsid w:val="0011665B"/>
    <w:rsid w:val="00117415"/>
    <w:rsid w:val="00126FE1"/>
    <w:rsid w:val="00130E7E"/>
    <w:rsid w:val="00131724"/>
    <w:rsid w:val="00131D0F"/>
    <w:rsid w:val="00133340"/>
    <w:rsid w:val="0013391D"/>
    <w:rsid w:val="00134A50"/>
    <w:rsid w:val="00140C8E"/>
    <w:rsid w:val="0014173D"/>
    <w:rsid w:val="001441DB"/>
    <w:rsid w:val="001536E2"/>
    <w:rsid w:val="00153A00"/>
    <w:rsid w:val="001550A7"/>
    <w:rsid w:val="00157330"/>
    <w:rsid w:val="00157D6B"/>
    <w:rsid w:val="00160C38"/>
    <w:rsid w:val="00161986"/>
    <w:rsid w:val="00162E30"/>
    <w:rsid w:val="001633A4"/>
    <w:rsid w:val="00164467"/>
    <w:rsid w:val="00171226"/>
    <w:rsid w:val="00173D11"/>
    <w:rsid w:val="001759C1"/>
    <w:rsid w:val="00180BB6"/>
    <w:rsid w:val="001821A1"/>
    <w:rsid w:val="00182E98"/>
    <w:rsid w:val="00185625"/>
    <w:rsid w:val="00186FA8"/>
    <w:rsid w:val="001879D3"/>
    <w:rsid w:val="00192B51"/>
    <w:rsid w:val="001945F6"/>
    <w:rsid w:val="001964EA"/>
    <w:rsid w:val="001A072A"/>
    <w:rsid w:val="001A2F41"/>
    <w:rsid w:val="001A4DB2"/>
    <w:rsid w:val="001A58B7"/>
    <w:rsid w:val="001A6F0D"/>
    <w:rsid w:val="001B1C8D"/>
    <w:rsid w:val="001B2F8B"/>
    <w:rsid w:val="001B3C3D"/>
    <w:rsid w:val="001C02E7"/>
    <w:rsid w:val="001C0759"/>
    <w:rsid w:val="001C4BBC"/>
    <w:rsid w:val="001C7E6D"/>
    <w:rsid w:val="001D0546"/>
    <w:rsid w:val="001D1D3A"/>
    <w:rsid w:val="001D30F6"/>
    <w:rsid w:val="001D3997"/>
    <w:rsid w:val="001D4967"/>
    <w:rsid w:val="001D4BFB"/>
    <w:rsid w:val="001D4DB7"/>
    <w:rsid w:val="001E0424"/>
    <w:rsid w:val="001E1ACF"/>
    <w:rsid w:val="001E6A60"/>
    <w:rsid w:val="001E71D3"/>
    <w:rsid w:val="001E79CD"/>
    <w:rsid w:val="001F18DD"/>
    <w:rsid w:val="001F603D"/>
    <w:rsid w:val="001F73D1"/>
    <w:rsid w:val="00205521"/>
    <w:rsid w:val="0020794C"/>
    <w:rsid w:val="0021099A"/>
    <w:rsid w:val="0021308F"/>
    <w:rsid w:val="00222B86"/>
    <w:rsid w:val="0022427F"/>
    <w:rsid w:val="00233AE1"/>
    <w:rsid w:val="0023458A"/>
    <w:rsid w:val="00237E3F"/>
    <w:rsid w:val="002413B3"/>
    <w:rsid w:val="00245B8D"/>
    <w:rsid w:val="00245E4D"/>
    <w:rsid w:val="00247183"/>
    <w:rsid w:val="00251D43"/>
    <w:rsid w:val="00254277"/>
    <w:rsid w:val="00254CC9"/>
    <w:rsid w:val="00256F23"/>
    <w:rsid w:val="00265E9D"/>
    <w:rsid w:val="0027061A"/>
    <w:rsid w:val="00271298"/>
    <w:rsid w:val="00271A98"/>
    <w:rsid w:val="00272029"/>
    <w:rsid w:val="00272338"/>
    <w:rsid w:val="00273E68"/>
    <w:rsid w:val="002744CF"/>
    <w:rsid w:val="00275956"/>
    <w:rsid w:val="002765BD"/>
    <w:rsid w:val="0028272C"/>
    <w:rsid w:val="00285054"/>
    <w:rsid w:val="00287F8A"/>
    <w:rsid w:val="0029261C"/>
    <w:rsid w:val="00292DF5"/>
    <w:rsid w:val="002963A0"/>
    <w:rsid w:val="002A13F1"/>
    <w:rsid w:val="002A3B30"/>
    <w:rsid w:val="002A6CA2"/>
    <w:rsid w:val="002A6D09"/>
    <w:rsid w:val="002B6B78"/>
    <w:rsid w:val="002C0963"/>
    <w:rsid w:val="002C6D6D"/>
    <w:rsid w:val="002C6EE6"/>
    <w:rsid w:val="002D274E"/>
    <w:rsid w:val="002D4A2D"/>
    <w:rsid w:val="002E2941"/>
    <w:rsid w:val="002E4326"/>
    <w:rsid w:val="002E6876"/>
    <w:rsid w:val="002E6E27"/>
    <w:rsid w:val="002E7914"/>
    <w:rsid w:val="002F0582"/>
    <w:rsid w:val="002F4366"/>
    <w:rsid w:val="002F52D0"/>
    <w:rsid w:val="002F59B9"/>
    <w:rsid w:val="00300164"/>
    <w:rsid w:val="00301565"/>
    <w:rsid w:val="00303161"/>
    <w:rsid w:val="00303FB4"/>
    <w:rsid w:val="0030508D"/>
    <w:rsid w:val="00305546"/>
    <w:rsid w:val="003058B1"/>
    <w:rsid w:val="003065A1"/>
    <w:rsid w:val="003068C9"/>
    <w:rsid w:val="00306BB8"/>
    <w:rsid w:val="0031002F"/>
    <w:rsid w:val="003113A8"/>
    <w:rsid w:val="003114FD"/>
    <w:rsid w:val="00314C59"/>
    <w:rsid w:val="0032330D"/>
    <w:rsid w:val="00323B44"/>
    <w:rsid w:val="003263C6"/>
    <w:rsid w:val="003264FE"/>
    <w:rsid w:val="00327F44"/>
    <w:rsid w:val="00331F68"/>
    <w:rsid w:val="003326FF"/>
    <w:rsid w:val="003335AA"/>
    <w:rsid w:val="0033429F"/>
    <w:rsid w:val="0033448D"/>
    <w:rsid w:val="00335E1F"/>
    <w:rsid w:val="00335EB3"/>
    <w:rsid w:val="003375F7"/>
    <w:rsid w:val="003422B3"/>
    <w:rsid w:val="00342717"/>
    <w:rsid w:val="00344132"/>
    <w:rsid w:val="00350324"/>
    <w:rsid w:val="00350B09"/>
    <w:rsid w:val="0035311D"/>
    <w:rsid w:val="003534AF"/>
    <w:rsid w:val="0035728F"/>
    <w:rsid w:val="0035798F"/>
    <w:rsid w:val="00361832"/>
    <w:rsid w:val="00362363"/>
    <w:rsid w:val="003627C3"/>
    <w:rsid w:val="00363686"/>
    <w:rsid w:val="0036593E"/>
    <w:rsid w:val="00366AA2"/>
    <w:rsid w:val="00366BBF"/>
    <w:rsid w:val="003753EC"/>
    <w:rsid w:val="00380B23"/>
    <w:rsid w:val="003819D0"/>
    <w:rsid w:val="00381DC7"/>
    <w:rsid w:val="00381E09"/>
    <w:rsid w:val="003835F3"/>
    <w:rsid w:val="00385BB4"/>
    <w:rsid w:val="00391C5D"/>
    <w:rsid w:val="00396822"/>
    <w:rsid w:val="003A35D5"/>
    <w:rsid w:val="003A35D6"/>
    <w:rsid w:val="003A499A"/>
    <w:rsid w:val="003A5FC8"/>
    <w:rsid w:val="003B39D1"/>
    <w:rsid w:val="003C2460"/>
    <w:rsid w:val="003C37D1"/>
    <w:rsid w:val="003C39E4"/>
    <w:rsid w:val="003D0CC6"/>
    <w:rsid w:val="003D111A"/>
    <w:rsid w:val="003D39F5"/>
    <w:rsid w:val="003D4817"/>
    <w:rsid w:val="003E0957"/>
    <w:rsid w:val="003E0DB5"/>
    <w:rsid w:val="003E3FCA"/>
    <w:rsid w:val="003E6277"/>
    <w:rsid w:val="003F0212"/>
    <w:rsid w:val="003F104B"/>
    <w:rsid w:val="003F25FB"/>
    <w:rsid w:val="003F467B"/>
    <w:rsid w:val="003F48F1"/>
    <w:rsid w:val="0040066A"/>
    <w:rsid w:val="00400C27"/>
    <w:rsid w:val="00401CDD"/>
    <w:rsid w:val="004032EF"/>
    <w:rsid w:val="004042C6"/>
    <w:rsid w:val="0041034A"/>
    <w:rsid w:val="0041467A"/>
    <w:rsid w:val="0041501D"/>
    <w:rsid w:val="00415777"/>
    <w:rsid w:val="00416D67"/>
    <w:rsid w:val="00420DB8"/>
    <w:rsid w:val="004212DB"/>
    <w:rsid w:val="0042162D"/>
    <w:rsid w:val="00424A2D"/>
    <w:rsid w:val="00426613"/>
    <w:rsid w:val="00427EFC"/>
    <w:rsid w:val="00431A3A"/>
    <w:rsid w:val="00431E02"/>
    <w:rsid w:val="00437121"/>
    <w:rsid w:val="00446A44"/>
    <w:rsid w:val="00450759"/>
    <w:rsid w:val="00450992"/>
    <w:rsid w:val="00450CDE"/>
    <w:rsid w:val="004526DE"/>
    <w:rsid w:val="00453125"/>
    <w:rsid w:val="0045318D"/>
    <w:rsid w:val="0045555B"/>
    <w:rsid w:val="00462CEF"/>
    <w:rsid w:val="0046430E"/>
    <w:rsid w:val="004677B7"/>
    <w:rsid w:val="00470A4F"/>
    <w:rsid w:val="00472CF1"/>
    <w:rsid w:val="00473F6E"/>
    <w:rsid w:val="00474EE1"/>
    <w:rsid w:val="00475BE9"/>
    <w:rsid w:val="0048195D"/>
    <w:rsid w:val="00482329"/>
    <w:rsid w:val="00483F1E"/>
    <w:rsid w:val="00484981"/>
    <w:rsid w:val="004873BA"/>
    <w:rsid w:val="00487F56"/>
    <w:rsid w:val="00492902"/>
    <w:rsid w:val="004A0507"/>
    <w:rsid w:val="004A1E9A"/>
    <w:rsid w:val="004A1EEC"/>
    <w:rsid w:val="004A612A"/>
    <w:rsid w:val="004A6D15"/>
    <w:rsid w:val="004B1779"/>
    <w:rsid w:val="004B2D22"/>
    <w:rsid w:val="004B2EFC"/>
    <w:rsid w:val="004B4A14"/>
    <w:rsid w:val="004B52F7"/>
    <w:rsid w:val="004C1039"/>
    <w:rsid w:val="004C22C4"/>
    <w:rsid w:val="004C6331"/>
    <w:rsid w:val="004C693C"/>
    <w:rsid w:val="004C7125"/>
    <w:rsid w:val="004C7628"/>
    <w:rsid w:val="004D099F"/>
    <w:rsid w:val="004D1847"/>
    <w:rsid w:val="004D22BD"/>
    <w:rsid w:val="004E0060"/>
    <w:rsid w:val="004E200D"/>
    <w:rsid w:val="004E4792"/>
    <w:rsid w:val="004F1447"/>
    <w:rsid w:val="004F1579"/>
    <w:rsid w:val="004F1C33"/>
    <w:rsid w:val="004F295A"/>
    <w:rsid w:val="004F5336"/>
    <w:rsid w:val="004F5E80"/>
    <w:rsid w:val="005068B5"/>
    <w:rsid w:val="0051024E"/>
    <w:rsid w:val="00510460"/>
    <w:rsid w:val="005133B6"/>
    <w:rsid w:val="005134D2"/>
    <w:rsid w:val="00514CAF"/>
    <w:rsid w:val="00516956"/>
    <w:rsid w:val="00521484"/>
    <w:rsid w:val="00524287"/>
    <w:rsid w:val="00526655"/>
    <w:rsid w:val="005266A3"/>
    <w:rsid w:val="005323DA"/>
    <w:rsid w:val="00532897"/>
    <w:rsid w:val="00533139"/>
    <w:rsid w:val="00533CB8"/>
    <w:rsid w:val="00536003"/>
    <w:rsid w:val="00537ABF"/>
    <w:rsid w:val="005401F8"/>
    <w:rsid w:val="005435D6"/>
    <w:rsid w:val="00544459"/>
    <w:rsid w:val="005544FF"/>
    <w:rsid w:val="005557E7"/>
    <w:rsid w:val="00560D0D"/>
    <w:rsid w:val="00563CAF"/>
    <w:rsid w:val="00565308"/>
    <w:rsid w:val="005661B9"/>
    <w:rsid w:val="005666FC"/>
    <w:rsid w:val="00567E5E"/>
    <w:rsid w:val="005722C8"/>
    <w:rsid w:val="005723E7"/>
    <w:rsid w:val="005731CC"/>
    <w:rsid w:val="005801B0"/>
    <w:rsid w:val="00581545"/>
    <w:rsid w:val="005828B8"/>
    <w:rsid w:val="005863BE"/>
    <w:rsid w:val="00591430"/>
    <w:rsid w:val="00592528"/>
    <w:rsid w:val="005946E8"/>
    <w:rsid w:val="005946EE"/>
    <w:rsid w:val="00596416"/>
    <w:rsid w:val="005A31C2"/>
    <w:rsid w:val="005A445C"/>
    <w:rsid w:val="005A6101"/>
    <w:rsid w:val="005B1E9D"/>
    <w:rsid w:val="005B30C5"/>
    <w:rsid w:val="005B5E96"/>
    <w:rsid w:val="005C11AD"/>
    <w:rsid w:val="005C539A"/>
    <w:rsid w:val="005C53BA"/>
    <w:rsid w:val="005C58B0"/>
    <w:rsid w:val="005C6894"/>
    <w:rsid w:val="005C7510"/>
    <w:rsid w:val="005D17EB"/>
    <w:rsid w:val="005D544E"/>
    <w:rsid w:val="005D5DB4"/>
    <w:rsid w:val="005D7027"/>
    <w:rsid w:val="005E1B3C"/>
    <w:rsid w:val="005E4DF6"/>
    <w:rsid w:val="005E5486"/>
    <w:rsid w:val="005E5584"/>
    <w:rsid w:val="005E5BE5"/>
    <w:rsid w:val="005F0678"/>
    <w:rsid w:val="005F1FF7"/>
    <w:rsid w:val="005F2269"/>
    <w:rsid w:val="005F22A3"/>
    <w:rsid w:val="005F5367"/>
    <w:rsid w:val="005F5DB3"/>
    <w:rsid w:val="005F6B4B"/>
    <w:rsid w:val="00600B30"/>
    <w:rsid w:val="00603313"/>
    <w:rsid w:val="00603BCD"/>
    <w:rsid w:val="00607FB3"/>
    <w:rsid w:val="00610C06"/>
    <w:rsid w:val="00612BDF"/>
    <w:rsid w:val="00614465"/>
    <w:rsid w:val="00615BFB"/>
    <w:rsid w:val="00616E1A"/>
    <w:rsid w:val="0062200C"/>
    <w:rsid w:val="00622CA0"/>
    <w:rsid w:val="006268A0"/>
    <w:rsid w:val="00632790"/>
    <w:rsid w:val="0063367F"/>
    <w:rsid w:val="00634B95"/>
    <w:rsid w:val="0064051C"/>
    <w:rsid w:val="00653DE0"/>
    <w:rsid w:val="006577B3"/>
    <w:rsid w:val="0065780B"/>
    <w:rsid w:val="00661635"/>
    <w:rsid w:val="00663DD9"/>
    <w:rsid w:val="00664571"/>
    <w:rsid w:val="00664A85"/>
    <w:rsid w:val="00665BF2"/>
    <w:rsid w:val="00671634"/>
    <w:rsid w:val="0067187C"/>
    <w:rsid w:val="006760E9"/>
    <w:rsid w:val="006823E0"/>
    <w:rsid w:val="00682D8C"/>
    <w:rsid w:val="00683658"/>
    <w:rsid w:val="0068559F"/>
    <w:rsid w:val="0069001A"/>
    <w:rsid w:val="00690832"/>
    <w:rsid w:val="00692989"/>
    <w:rsid w:val="00693D57"/>
    <w:rsid w:val="00697AB2"/>
    <w:rsid w:val="006A02DD"/>
    <w:rsid w:val="006A29F0"/>
    <w:rsid w:val="006A33CF"/>
    <w:rsid w:val="006A3CA2"/>
    <w:rsid w:val="006A7204"/>
    <w:rsid w:val="006B1188"/>
    <w:rsid w:val="006B7337"/>
    <w:rsid w:val="006C01DD"/>
    <w:rsid w:val="006C2E11"/>
    <w:rsid w:val="006C6A42"/>
    <w:rsid w:val="006D02F3"/>
    <w:rsid w:val="006D27A1"/>
    <w:rsid w:val="006D4A46"/>
    <w:rsid w:val="006E0577"/>
    <w:rsid w:val="006E090D"/>
    <w:rsid w:val="006E0F35"/>
    <w:rsid w:val="006E562E"/>
    <w:rsid w:val="006F0511"/>
    <w:rsid w:val="006F28D4"/>
    <w:rsid w:val="006F4CDA"/>
    <w:rsid w:val="006F4E69"/>
    <w:rsid w:val="006F5C37"/>
    <w:rsid w:val="006F6F2F"/>
    <w:rsid w:val="006F7069"/>
    <w:rsid w:val="006F7419"/>
    <w:rsid w:val="0070040B"/>
    <w:rsid w:val="00700853"/>
    <w:rsid w:val="00704472"/>
    <w:rsid w:val="0070557D"/>
    <w:rsid w:val="007101E5"/>
    <w:rsid w:val="00711BCB"/>
    <w:rsid w:val="00715119"/>
    <w:rsid w:val="00715BAC"/>
    <w:rsid w:val="00716C3C"/>
    <w:rsid w:val="007217D4"/>
    <w:rsid w:val="007310B2"/>
    <w:rsid w:val="007331AC"/>
    <w:rsid w:val="0073340B"/>
    <w:rsid w:val="007338C8"/>
    <w:rsid w:val="00734752"/>
    <w:rsid w:val="00741C7E"/>
    <w:rsid w:val="00742F37"/>
    <w:rsid w:val="007502A5"/>
    <w:rsid w:val="007518BA"/>
    <w:rsid w:val="00752492"/>
    <w:rsid w:val="00755BC6"/>
    <w:rsid w:val="007626DD"/>
    <w:rsid w:val="007671D7"/>
    <w:rsid w:val="007702BB"/>
    <w:rsid w:val="007731A0"/>
    <w:rsid w:val="007771F4"/>
    <w:rsid w:val="00777B27"/>
    <w:rsid w:val="00782A12"/>
    <w:rsid w:val="00783946"/>
    <w:rsid w:val="0078702A"/>
    <w:rsid w:val="00790C6E"/>
    <w:rsid w:val="007914A8"/>
    <w:rsid w:val="00792AE9"/>
    <w:rsid w:val="00793C6E"/>
    <w:rsid w:val="00794E98"/>
    <w:rsid w:val="00795827"/>
    <w:rsid w:val="007975C2"/>
    <w:rsid w:val="007A3035"/>
    <w:rsid w:val="007A419D"/>
    <w:rsid w:val="007A42F4"/>
    <w:rsid w:val="007A45D7"/>
    <w:rsid w:val="007A48CF"/>
    <w:rsid w:val="007A55C0"/>
    <w:rsid w:val="007A5945"/>
    <w:rsid w:val="007B1D28"/>
    <w:rsid w:val="007B27F8"/>
    <w:rsid w:val="007B4357"/>
    <w:rsid w:val="007B4E59"/>
    <w:rsid w:val="007B52ED"/>
    <w:rsid w:val="007B5355"/>
    <w:rsid w:val="007B7066"/>
    <w:rsid w:val="007C2779"/>
    <w:rsid w:val="007C2F11"/>
    <w:rsid w:val="007C4B43"/>
    <w:rsid w:val="007C73B7"/>
    <w:rsid w:val="007D229D"/>
    <w:rsid w:val="007D2E5D"/>
    <w:rsid w:val="007D4FA2"/>
    <w:rsid w:val="007D554E"/>
    <w:rsid w:val="007D5725"/>
    <w:rsid w:val="007D594C"/>
    <w:rsid w:val="007D7ACC"/>
    <w:rsid w:val="007D7D41"/>
    <w:rsid w:val="007E1871"/>
    <w:rsid w:val="007E450C"/>
    <w:rsid w:val="007E4AC5"/>
    <w:rsid w:val="007E6044"/>
    <w:rsid w:val="007E6B0F"/>
    <w:rsid w:val="007E6BA6"/>
    <w:rsid w:val="007F0515"/>
    <w:rsid w:val="007F0FE4"/>
    <w:rsid w:val="007F14BF"/>
    <w:rsid w:val="007F1674"/>
    <w:rsid w:val="007F2821"/>
    <w:rsid w:val="007F2B50"/>
    <w:rsid w:val="007F433D"/>
    <w:rsid w:val="007F6C0D"/>
    <w:rsid w:val="008059C6"/>
    <w:rsid w:val="00806A43"/>
    <w:rsid w:val="00807293"/>
    <w:rsid w:val="00810F96"/>
    <w:rsid w:val="00811C7E"/>
    <w:rsid w:val="00811E66"/>
    <w:rsid w:val="00812590"/>
    <w:rsid w:val="00814BEF"/>
    <w:rsid w:val="00814CFF"/>
    <w:rsid w:val="00817941"/>
    <w:rsid w:val="00820B08"/>
    <w:rsid w:val="0082111A"/>
    <w:rsid w:val="008222FC"/>
    <w:rsid w:val="008225FC"/>
    <w:rsid w:val="008230A1"/>
    <w:rsid w:val="00823E44"/>
    <w:rsid w:val="00826742"/>
    <w:rsid w:val="00826800"/>
    <w:rsid w:val="008279AF"/>
    <w:rsid w:val="008323F8"/>
    <w:rsid w:val="00836DEA"/>
    <w:rsid w:val="0083743E"/>
    <w:rsid w:val="008409F8"/>
    <w:rsid w:val="00841006"/>
    <w:rsid w:val="00847491"/>
    <w:rsid w:val="00853C78"/>
    <w:rsid w:val="00855B1B"/>
    <w:rsid w:val="0085685A"/>
    <w:rsid w:val="00857E46"/>
    <w:rsid w:val="008626F0"/>
    <w:rsid w:val="008634EA"/>
    <w:rsid w:val="00864FC9"/>
    <w:rsid w:val="00865C74"/>
    <w:rsid w:val="00867354"/>
    <w:rsid w:val="00875984"/>
    <w:rsid w:val="00877552"/>
    <w:rsid w:val="00880A74"/>
    <w:rsid w:val="00880D04"/>
    <w:rsid w:val="00882018"/>
    <w:rsid w:val="00884022"/>
    <w:rsid w:val="0088438B"/>
    <w:rsid w:val="00884737"/>
    <w:rsid w:val="0089023B"/>
    <w:rsid w:val="0089256E"/>
    <w:rsid w:val="00892735"/>
    <w:rsid w:val="00893C36"/>
    <w:rsid w:val="00894A4C"/>
    <w:rsid w:val="00894E3B"/>
    <w:rsid w:val="00895240"/>
    <w:rsid w:val="0089713E"/>
    <w:rsid w:val="008A0FCF"/>
    <w:rsid w:val="008A1CAC"/>
    <w:rsid w:val="008A271B"/>
    <w:rsid w:val="008A3EC2"/>
    <w:rsid w:val="008A68C6"/>
    <w:rsid w:val="008B7A3F"/>
    <w:rsid w:val="008C11A1"/>
    <w:rsid w:val="008C3445"/>
    <w:rsid w:val="008C4864"/>
    <w:rsid w:val="008C60C5"/>
    <w:rsid w:val="008C7EE3"/>
    <w:rsid w:val="008D0584"/>
    <w:rsid w:val="008D1FB4"/>
    <w:rsid w:val="008D2ECA"/>
    <w:rsid w:val="008D3E33"/>
    <w:rsid w:val="008D63D0"/>
    <w:rsid w:val="008D79B7"/>
    <w:rsid w:val="008E36A6"/>
    <w:rsid w:val="008E3EF4"/>
    <w:rsid w:val="008E6A6C"/>
    <w:rsid w:val="008E6D2C"/>
    <w:rsid w:val="008E7556"/>
    <w:rsid w:val="008F19AB"/>
    <w:rsid w:val="008F283F"/>
    <w:rsid w:val="008F48A2"/>
    <w:rsid w:val="008F4B1E"/>
    <w:rsid w:val="00900060"/>
    <w:rsid w:val="00902394"/>
    <w:rsid w:val="009027F9"/>
    <w:rsid w:val="00904664"/>
    <w:rsid w:val="009049C0"/>
    <w:rsid w:val="009072C6"/>
    <w:rsid w:val="00912153"/>
    <w:rsid w:val="00912978"/>
    <w:rsid w:val="00914412"/>
    <w:rsid w:val="009148A0"/>
    <w:rsid w:val="00915A69"/>
    <w:rsid w:val="009160FA"/>
    <w:rsid w:val="009203AA"/>
    <w:rsid w:val="009234C4"/>
    <w:rsid w:val="0092424B"/>
    <w:rsid w:val="00924A0E"/>
    <w:rsid w:val="009269D8"/>
    <w:rsid w:val="00927752"/>
    <w:rsid w:val="00935FE9"/>
    <w:rsid w:val="00940D85"/>
    <w:rsid w:val="0094247B"/>
    <w:rsid w:val="00942D01"/>
    <w:rsid w:val="00943C87"/>
    <w:rsid w:val="00945FDE"/>
    <w:rsid w:val="009465E2"/>
    <w:rsid w:val="00946FF6"/>
    <w:rsid w:val="009501EE"/>
    <w:rsid w:val="009506EA"/>
    <w:rsid w:val="009512CA"/>
    <w:rsid w:val="009524DD"/>
    <w:rsid w:val="009629F8"/>
    <w:rsid w:val="00963488"/>
    <w:rsid w:val="009646C5"/>
    <w:rsid w:val="00966601"/>
    <w:rsid w:val="00970895"/>
    <w:rsid w:val="00970B74"/>
    <w:rsid w:val="009743D0"/>
    <w:rsid w:val="00976D44"/>
    <w:rsid w:val="0098499C"/>
    <w:rsid w:val="0098588E"/>
    <w:rsid w:val="009915C0"/>
    <w:rsid w:val="00991DE4"/>
    <w:rsid w:val="009957DE"/>
    <w:rsid w:val="009A0D07"/>
    <w:rsid w:val="009B032E"/>
    <w:rsid w:val="009B06B0"/>
    <w:rsid w:val="009B58E9"/>
    <w:rsid w:val="009B5FB7"/>
    <w:rsid w:val="009B7845"/>
    <w:rsid w:val="009C01AB"/>
    <w:rsid w:val="009C0A20"/>
    <w:rsid w:val="009C1C40"/>
    <w:rsid w:val="009C21FE"/>
    <w:rsid w:val="009C2F26"/>
    <w:rsid w:val="009D130B"/>
    <w:rsid w:val="009D22A2"/>
    <w:rsid w:val="009D4098"/>
    <w:rsid w:val="009D437F"/>
    <w:rsid w:val="009D69F5"/>
    <w:rsid w:val="009D7FA7"/>
    <w:rsid w:val="009E2A10"/>
    <w:rsid w:val="009E2E37"/>
    <w:rsid w:val="009E74C0"/>
    <w:rsid w:val="009E79F3"/>
    <w:rsid w:val="009E7C93"/>
    <w:rsid w:val="009F1052"/>
    <w:rsid w:val="009F364F"/>
    <w:rsid w:val="009F3FA2"/>
    <w:rsid w:val="009F6BD2"/>
    <w:rsid w:val="00A01B75"/>
    <w:rsid w:val="00A04787"/>
    <w:rsid w:val="00A074FF"/>
    <w:rsid w:val="00A10240"/>
    <w:rsid w:val="00A11C0C"/>
    <w:rsid w:val="00A125E3"/>
    <w:rsid w:val="00A127B7"/>
    <w:rsid w:val="00A12E89"/>
    <w:rsid w:val="00A14023"/>
    <w:rsid w:val="00A140B1"/>
    <w:rsid w:val="00A15E93"/>
    <w:rsid w:val="00A16CAB"/>
    <w:rsid w:val="00A17134"/>
    <w:rsid w:val="00A17B75"/>
    <w:rsid w:val="00A214E2"/>
    <w:rsid w:val="00A23578"/>
    <w:rsid w:val="00A23725"/>
    <w:rsid w:val="00A246DE"/>
    <w:rsid w:val="00A26F90"/>
    <w:rsid w:val="00A31A76"/>
    <w:rsid w:val="00A37259"/>
    <w:rsid w:val="00A413B9"/>
    <w:rsid w:val="00A421F0"/>
    <w:rsid w:val="00A45592"/>
    <w:rsid w:val="00A45F18"/>
    <w:rsid w:val="00A467E5"/>
    <w:rsid w:val="00A47B77"/>
    <w:rsid w:val="00A54346"/>
    <w:rsid w:val="00A567CD"/>
    <w:rsid w:val="00A63C14"/>
    <w:rsid w:val="00A654C3"/>
    <w:rsid w:val="00A65914"/>
    <w:rsid w:val="00A669AC"/>
    <w:rsid w:val="00A66A2D"/>
    <w:rsid w:val="00A72506"/>
    <w:rsid w:val="00A7466E"/>
    <w:rsid w:val="00A74EEF"/>
    <w:rsid w:val="00A76241"/>
    <w:rsid w:val="00A76F5E"/>
    <w:rsid w:val="00A829DF"/>
    <w:rsid w:val="00A903A6"/>
    <w:rsid w:val="00A92433"/>
    <w:rsid w:val="00A92DDC"/>
    <w:rsid w:val="00A95D84"/>
    <w:rsid w:val="00A95F31"/>
    <w:rsid w:val="00A97BF9"/>
    <w:rsid w:val="00AA3DB1"/>
    <w:rsid w:val="00AA69CE"/>
    <w:rsid w:val="00AA7DE8"/>
    <w:rsid w:val="00AB61D4"/>
    <w:rsid w:val="00AB7B64"/>
    <w:rsid w:val="00AC00AE"/>
    <w:rsid w:val="00AC0187"/>
    <w:rsid w:val="00AC1DE6"/>
    <w:rsid w:val="00AC2140"/>
    <w:rsid w:val="00AC3282"/>
    <w:rsid w:val="00AC67D4"/>
    <w:rsid w:val="00AD2A77"/>
    <w:rsid w:val="00AD4B43"/>
    <w:rsid w:val="00AD4C10"/>
    <w:rsid w:val="00AD7A96"/>
    <w:rsid w:val="00AD7B90"/>
    <w:rsid w:val="00AE055D"/>
    <w:rsid w:val="00AE0C11"/>
    <w:rsid w:val="00AE0F02"/>
    <w:rsid w:val="00AE1FBB"/>
    <w:rsid w:val="00AE388F"/>
    <w:rsid w:val="00AE4AAA"/>
    <w:rsid w:val="00AE5F6E"/>
    <w:rsid w:val="00AE76BD"/>
    <w:rsid w:val="00AF3452"/>
    <w:rsid w:val="00AF3EB9"/>
    <w:rsid w:val="00AF5328"/>
    <w:rsid w:val="00AF5777"/>
    <w:rsid w:val="00B00E5D"/>
    <w:rsid w:val="00B01252"/>
    <w:rsid w:val="00B03970"/>
    <w:rsid w:val="00B05A8C"/>
    <w:rsid w:val="00B070B5"/>
    <w:rsid w:val="00B1077F"/>
    <w:rsid w:val="00B123A5"/>
    <w:rsid w:val="00B1318C"/>
    <w:rsid w:val="00B174E1"/>
    <w:rsid w:val="00B204EE"/>
    <w:rsid w:val="00B216A4"/>
    <w:rsid w:val="00B23314"/>
    <w:rsid w:val="00B253A6"/>
    <w:rsid w:val="00B26695"/>
    <w:rsid w:val="00B315E6"/>
    <w:rsid w:val="00B31B13"/>
    <w:rsid w:val="00B3614D"/>
    <w:rsid w:val="00B4146F"/>
    <w:rsid w:val="00B42D7D"/>
    <w:rsid w:val="00B43B55"/>
    <w:rsid w:val="00B51820"/>
    <w:rsid w:val="00B51D2B"/>
    <w:rsid w:val="00B53B44"/>
    <w:rsid w:val="00B57FCA"/>
    <w:rsid w:val="00B62F12"/>
    <w:rsid w:val="00B643D7"/>
    <w:rsid w:val="00B64508"/>
    <w:rsid w:val="00B648BC"/>
    <w:rsid w:val="00B67EBF"/>
    <w:rsid w:val="00B718A4"/>
    <w:rsid w:val="00B71E4A"/>
    <w:rsid w:val="00B72600"/>
    <w:rsid w:val="00B73E14"/>
    <w:rsid w:val="00B74987"/>
    <w:rsid w:val="00B74A6F"/>
    <w:rsid w:val="00B76816"/>
    <w:rsid w:val="00B77A5A"/>
    <w:rsid w:val="00B77F26"/>
    <w:rsid w:val="00B81616"/>
    <w:rsid w:val="00B935F8"/>
    <w:rsid w:val="00B956C9"/>
    <w:rsid w:val="00B97871"/>
    <w:rsid w:val="00BA227D"/>
    <w:rsid w:val="00BA3EBF"/>
    <w:rsid w:val="00BA79C9"/>
    <w:rsid w:val="00BB1886"/>
    <w:rsid w:val="00BB58C6"/>
    <w:rsid w:val="00BB7FA9"/>
    <w:rsid w:val="00BC14B2"/>
    <w:rsid w:val="00BC1D9C"/>
    <w:rsid w:val="00BC2C04"/>
    <w:rsid w:val="00BC58CD"/>
    <w:rsid w:val="00BC78DD"/>
    <w:rsid w:val="00BD17E2"/>
    <w:rsid w:val="00BD19DB"/>
    <w:rsid w:val="00BD1ACA"/>
    <w:rsid w:val="00BD446B"/>
    <w:rsid w:val="00BD6AE1"/>
    <w:rsid w:val="00BE1DB1"/>
    <w:rsid w:val="00BE471A"/>
    <w:rsid w:val="00BE6CBA"/>
    <w:rsid w:val="00BE72DF"/>
    <w:rsid w:val="00BF082E"/>
    <w:rsid w:val="00BF0F25"/>
    <w:rsid w:val="00BF14D3"/>
    <w:rsid w:val="00BF1781"/>
    <w:rsid w:val="00BF2F0A"/>
    <w:rsid w:val="00BF3D4D"/>
    <w:rsid w:val="00BF4D1A"/>
    <w:rsid w:val="00BF58CA"/>
    <w:rsid w:val="00BF7446"/>
    <w:rsid w:val="00C0172F"/>
    <w:rsid w:val="00C02CEE"/>
    <w:rsid w:val="00C112EF"/>
    <w:rsid w:val="00C123CB"/>
    <w:rsid w:val="00C14AB2"/>
    <w:rsid w:val="00C23C1C"/>
    <w:rsid w:val="00C24487"/>
    <w:rsid w:val="00C30047"/>
    <w:rsid w:val="00C31987"/>
    <w:rsid w:val="00C32035"/>
    <w:rsid w:val="00C33665"/>
    <w:rsid w:val="00C36913"/>
    <w:rsid w:val="00C41517"/>
    <w:rsid w:val="00C443D5"/>
    <w:rsid w:val="00C44A15"/>
    <w:rsid w:val="00C5552B"/>
    <w:rsid w:val="00C574F0"/>
    <w:rsid w:val="00C6247A"/>
    <w:rsid w:val="00C64989"/>
    <w:rsid w:val="00C64AE3"/>
    <w:rsid w:val="00C709C2"/>
    <w:rsid w:val="00C72B9B"/>
    <w:rsid w:val="00C72EB2"/>
    <w:rsid w:val="00C74469"/>
    <w:rsid w:val="00C763E3"/>
    <w:rsid w:val="00C76622"/>
    <w:rsid w:val="00C808A5"/>
    <w:rsid w:val="00C856F1"/>
    <w:rsid w:val="00C86BC9"/>
    <w:rsid w:val="00C91C81"/>
    <w:rsid w:val="00C93536"/>
    <w:rsid w:val="00C93681"/>
    <w:rsid w:val="00C9443A"/>
    <w:rsid w:val="00CA1558"/>
    <w:rsid w:val="00CA4C6D"/>
    <w:rsid w:val="00CA72F3"/>
    <w:rsid w:val="00CB02D1"/>
    <w:rsid w:val="00CB0627"/>
    <w:rsid w:val="00CB0D20"/>
    <w:rsid w:val="00CC1637"/>
    <w:rsid w:val="00CD3F5A"/>
    <w:rsid w:val="00CD4002"/>
    <w:rsid w:val="00CD4D57"/>
    <w:rsid w:val="00CD5C01"/>
    <w:rsid w:val="00CE032D"/>
    <w:rsid w:val="00CE4E83"/>
    <w:rsid w:val="00CE58BF"/>
    <w:rsid w:val="00CE6D3F"/>
    <w:rsid w:val="00CE76AC"/>
    <w:rsid w:val="00CF0E88"/>
    <w:rsid w:val="00CF1995"/>
    <w:rsid w:val="00CF23F0"/>
    <w:rsid w:val="00CF29C4"/>
    <w:rsid w:val="00CF60B7"/>
    <w:rsid w:val="00CF704F"/>
    <w:rsid w:val="00D02ECE"/>
    <w:rsid w:val="00D05EA1"/>
    <w:rsid w:val="00D0613E"/>
    <w:rsid w:val="00D06B6B"/>
    <w:rsid w:val="00D16D34"/>
    <w:rsid w:val="00D173A6"/>
    <w:rsid w:val="00D2042B"/>
    <w:rsid w:val="00D21D91"/>
    <w:rsid w:val="00D2656F"/>
    <w:rsid w:val="00D27C75"/>
    <w:rsid w:val="00D3317F"/>
    <w:rsid w:val="00D37600"/>
    <w:rsid w:val="00D429DB"/>
    <w:rsid w:val="00D43A30"/>
    <w:rsid w:val="00D45AFD"/>
    <w:rsid w:val="00D47D80"/>
    <w:rsid w:val="00D56ADE"/>
    <w:rsid w:val="00D60F56"/>
    <w:rsid w:val="00D62128"/>
    <w:rsid w:val="00D63922"/>
    <w:rsid w:val="00D63AE4"/>
    <w:rsid w:val="00D64134"/>
    <w:rsid w:val="00D65557"/>
    <w:rsid w:val="00D6614D"/>
    <w:rsid w:val="00D662D1"/>
    <w:rsid w:val="00D703C8"/>
    <w:rsid w:val="00D71322"/>
    <w:rsid w:val="00D718DD"/>
    <w:rsid w:val="00D7465F"/>
    <w:rsid w:val="00D75674"/>
    <w:rsid w:val="00D7567D"/>
    <w:rsid w:val="00D76CB5"/>
    <w:rsid w:val="00D8057C"/>
    <w:rsid w:val="00D82083"/>
    <w:rsid w:val="00D82C86"/>
    <w:rsid w:val="00D836D8"/>
    <w:rsid w:val="00D843CE"/>
    <w:rsid w:val="00D8532B"/>
    <w:rsid w:val="00D86919"/>
    <w:rsid w:val="00D92DC4"/>
    <w:rsid w:val="00D93227"/>
    <w:rsid w:val="00D9403F"/>
    <w:rsid w:val="00D968EA"/>
    <w:rsid w:val="00D977C6"/>
    <w:rsid w:val="00DA2E28"/>
    <w:rsid w:val="00DA6E86"/>
    <w:rsid w:val="00DB0F03"/>
    <w:rsid w:val="00DB38BE"/>
    <w:rsid w:val="00DB791C"/>
    <w:rsid w:val="00DB7AF8"/>
    <w:rsid w:val="00DB7D88"/>
    <w:rsid w:val="00DC3434"/>
    <w:rsid w:val="00DC3710"/>
    <w:rsid w:val="00DC4273"/>
    <w:rsid w:val="00DC5DBF"/>
    <w:rsid w:val="00DC797C"/>
    <w:rsid w:val="00DC7BA7"/>
    <w:rsid w:val="00DC7BD4"/>
    <w:rsid w:val="00DD055F"/>
    <w:rsid w:val="00DD442E"/>
    <w:rsid w:val="00DD649D"/>
    <w:rsid w:val="00DE0B2F"/>
    <w:rsid w:val="00DE2834"/>
    <w:rsid w:val="00DE31E2"/>
    <w:rsid w:val="00DE3297"/>
    <w:rsid w:val="00DF05AC"/>
    <w:rsid w:val="00DF1A43"/>
    <w:rsid w:val="00DF241F"/>
    <w:rsid w:val="00E03F90"/>
    <w:rsid w:val="00E11BCA"/>
    <w:rsid w:val="00E123CE"/>
    <w:rsid w:val="00E142D5"/>
    <w:rsid w:val="00E21303"/>
    <w:rsid w:val="00E2522B"/>
    <w:rsid w:val="00E25ACA"/>
    <w:rsid w:val="00E265B7"/>
    <w:rsid w:val="00E2677C"/>
    <w:rsid w:val="00E27501"/>
    <w:rsid w:val="00E276E2"/>
    <w:rsid w:val="00E27A8E"/>
    <w:rsid w:val="00E309D6"/>
    <w:rsid w:val="00E3328F"/>
    <w:rsid w:val="00E35B6F"/>
    <w:rsid w:val="00E412BA"/>
    <w:rsid w:val="00E41722"/>
    <w:rsid w:val="00E417BE"/>
    <w:rsid w:val="00E428DF"/>
    <w:rsid w:val="00E43890"/>
    <w:rsid w:val="00E43D9D"/>
    <w:rsid w:val="00E4439E"/>
    <w:rsid w:val="00E45949"/>
    <w:rsid w:val="00E52089"/>
    <w:rsid w:val="00E5296C"/>
    <w:rsid w:val="00E541E1"/>
    <w:rsid w:val="00E55DFB"/>
    <w:rsid w:val="00E565FF"/>
    <w:rsid w:val="00E57946"/>
    <w:rsid w:val="00E6076B"/>
    <w:rsid w:val="00E62385"/>
    <w:rsid w:val="00E62DA7"/>
    <w:rsid w:val="00E63476"/>
    <w:rsid w:val="00E63643"/>
    <w:rsid w:val="00E64C2C"/>
    <w:rsid w:val="00E66414"/>
    <w:rsid w:val="00E70560"/>
    <w:rsid w:val="00E7488E"/>
    <w:rsid w:val="00E77434"/>
    <w:rsid w:val="00E77B06"/>
    <w:rsid w:val="00E80108"/>
    <w:rsid w:val="00E8342E"/>
    <w:rsid w:val="00E847FF"/>
    <w:rsid w:val="00E84AE8"/>
    <w:rsid w:val="00E85A7A"/>
    <w:rsid w:val="00E879D5"/>
    <w:rsid w:val="00E91A96"/>
    <w:rsid w:val="00E91ACE"/>
    <w:rsid w:val="00E975BF"/>
    <w:rsid w:val="00EA020E"/>
    <w:rsid w:val="00EA135F"/>
    <w:rsid w:val="00EA1662"/>
    <w:rsid w:val="00EA2251"/>
    <w:rsid w:val="00EA3F2B"/>
    <w:rsid w:val="00EA3FA0"/>
    <w:rsid w:val="00EA4F37"/>
    <w:rsid w:val="00EB01B9"/>
    <w:rsid w:val="00EB55B4"/>
    <w:rsid w:val="00EB5CDB"/>
    <w:rsid w:val="00ED22B8"/>
    <w:rsid w:val="00ED238F"/>
    <w:rsid w:val="00ED3040"/>
    <w:rsid w:val="00ED528D"/>
    <w:rsid w:val="00EE338B"/>
    <w:rsid w:val="00EF235F"/>
    <w:rsid w:val="00EF23AD"/>
    <w:rsid w:val="00EF37DC"/>
    <w:rsid w:val="00EF633B"/>
    <w:rsid w:val="00F07075"/>
    <w:rsid w:val="00F10105"/>
    <w:rsid w:val="00F1146E"/>
    <w:rsid w:val="00F11FAC"/>
    <w:rsid w:val="00F16144"/>
    <w:rsid w:val="00F16929"/>
    <w:rsid w:val="00F20D57"/>
    <w:rsid w:val="00F227B6"/>
    <w:rsid w:val="00F22B95"/>
    <w:rsid w:val="00F24FCF"/>
    <w:rsid w:val="00F3093A"/>
    <w:rsid w:val="00F31C94"/>
    <w:rsid w:val="00F32A45"/>
    <w:rsid w:val="00F35F23"/>
    <w:rsid w:val="00F4226A"/>
    <w:rsid w:val="00F43010"/>
    <w:rsid w:val="00F441B8"/>
    <w:rsid w:val="00F44F45"/>
    <w:rsid w:val="00F45B00"/>
    <w:rsid w:val="00F51623"/>
    <w:rsid w:val="00F53166"/>
    <w:rsid w:val="00F60343"/>
    <w:rsid w:val="00F6271E"/>
    <w:rsid w:val="00F63820"/>
    <w:rsid w:val="00F65A0E"/>
    <w:rsid w:val="00F66AFA"/>
    <w:rsid w:val="00F678D1"/>
    <w:rsid w:val="00F71DC7"/>
    <w:rsid w:val="00F72660"/>
    <w:rsid w:val="00F7270B"/>
    <w:rsid w:val="00F73B75"/>
    <w:rsid w:val="00F73C88"/>
    <w:rsid w:val="00F76936"/>
    <w:rsid w:val="00F7785F"/>
    <w:rsid w:val="00F82289"/>
    <w:rsid w:val="00F85D94"/>
    <w:rsid w:val="00F9090C"/>
    <w:rsid w:val="00F919FB"/>
    <w:rsid w:val="00F950F5"/>
    <w:rsid w:val="00F97830"/>
    <w:rsid w:val="00FA0FAC"/>
    <w:rsid w:val="00FA115E"/>
    <w:rsid w:val="00FA1E9E"/>
    <w:rsid w:val="00FA2E7D"/>
    <w:rsid w:val="00FA371C"/>
    <w:rsid w:val="00FB0B4A"/>
    <w:rsid w:val="00FB0EAD"/>
    <w:rsid w:val="00FB1035"/>
    <w:rsid w:val="00FB76C2"/>
    <w:rsid w:val="00FC1215"/>
    <w:rsid w:val="00FD02A7"/>
    <w:rsid w:val="00FD204D"/>
    <w:rsid w:val="00FD31E6"/>
    <w:rsid w:val="00FD7EEB"/>
    <w:rsid w:val="00FE2C2E"/>
    <w:rsid w:val="00FE581F"/>
    <w:rsid w:val="00FF0088"/>
    <w:rsid w:val="00FF2851"/>
    <w:rsid w:val="00FF5A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97BD1"/>
  <w15:docId w15:val="{7F99BD9D-6939-470F-87E1-EB7E6F6D3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D88"/>
    <w:rPr>
      <w:rFonts w:ascii="Calibri" w:eastAsia="Calibri" w:hAnsi="Calibri" w:cs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7D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2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B7D88"/>
  </w:style>
  <w:style w:type="paragraph" w:styleId="Footer">
    <w:name w:val="footer"/>
    <w:basedOn w:val="Normal"/>
    <w:link w:val="Foot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B7D88"/>
  </w:style>
  <w:style w:type="character" w:customStyle="1" w:styleId="Heading1Char">
    <w:name w:val="Heading 1 Char"/>
    <w:basedOn w:val="DefaultParagraphFont"/>
    <w:link w:val="Heading1"/>
    <w:uiPriority w:val="9"/>
    <w:rsid w:val="00DB7D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375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285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702B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13A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311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19D0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3F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6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6591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495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37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5493138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20532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01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BAD1F-7418-4141-A0B9-8F7DB037A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34</Words>
  <Characters>532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Mbora</dc:creator>
  <cp:lastModifiedBy>Larry Davis</cp:lastModifiedBy>
  <cp:revision>2</cp:revision>
  <dcterms:created xsi:type="dcterms:W3CDTF">2020-04-07T02:56:00Z</dcterms:created>
  <dcterms:modified xsi:type="dcterms:W3CDTF">2020-04-07T02:56:00Z</dcterms:modified>
</cp:coreProperties>
</file>